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ABC34" w14:textId="77777777" w:rsidR="00C844DA" w:rsidRDefault="002879F7" w:rsidP="002879F7">
      <w:pPr>
        <w:pStyle w:val="Heading1"/>
      </w:pPr>
      <w:r>
        <w:t>Overview</w:t>
      </w:r>
    </w:p>
    <w:p w14:paraId="01130B8F" w14:textId="4090C862" w:rsidR="002879F7" w:rsidRDefault="00D30069">
      <w:r>
        <w:t xml:space="preserve">Delegation of administrative control is done to </w:t>
      </w:r>
      <w:r w:rsidR="00F74C21">
        <w:t xml:space="preserve">distribute the load of managing an Active Directory domain. This is normally done to allow administrators in remote locations to administer the users and workstations at their location. It can also be used to give a </w:t>
      </w:r>
      <w:r w:rsidR="00C85AF8">
        <w:t>group permission</w:t>
      </w:r>
      <w:r w:rsidR="00F74C21">
        <w:t xml:space="preserve"> to manage a specific type of object like users or computers. In this lab, you will explore Active Directory permissions and use the delegation of administrative control wizard to assign permissions to groups.</w:t>
      </w:r>
    </w:p>
    <w:p w14:paraId="52AF1962" w14:textId="77777777" w:rsidR="002879F7" w:rsidRDefault="002879F7" w:rsidP="002879F7">
      <w:pPr>
        <w:pStyle w:val="Heading1"/>
      </w:pPr>
      <w:r>
        <w:t>Objectives</w:t>
      </w:r>
    </w:p>
    <w:p w14:paraId="226D936E" w14:textId="0D641DBD" w:rsidR="002879F7" w:rsidRDefault="00BD3C84" w:rsidP="00BD3C84">
      <w:pPr>
        <w:numPr>
          <w:ilvl w:val="0"/>
          <w:numId w:val="1"/>
        </w:numPr>
        <w:contextualSpacing/>
      </w:pPr>
      <w:r>
        <w:t>Be able to view and explain the security descriptor for and AD object</w:t>
      </w:r>
      <w:r w:rsidR="00C85AF8">
        <w:t>.</w:t>
      </w:r>
    </w:p>
    <w:p w14:paraId="60BDA532" w14:textId="54D58FBC" w:rsidR="00BD3C84" w:rsidRDefault="00BD3C84" w:rsidP="00BD3C84">
      <w:pPr>
        <w:numPr>
          <w:ilvl w:val="0"/>
          <w:numId w:val="1"/>
        </w:numPr>
        <w:contextualSpacing/>
      </w:pPr>
      <w:r>
        <w:t>Be able to configure security for AD objects</w:t>
      </w:r>
      <w:r w:rsidR="00C85AF8">
        <w:t>.</w:t>
      </w:r>
    </w:p>
    <w:p w14:paraId="3E1D858D" w14:textId="77777777" w:rsidR="00444983" w:rsidRDefault="00444983" w:rsidP="00444983">
      <w:pPr>
        <w:pStyle w:val="Heading2"/>
      </w:pPr>
      <w:r>
        <w:t>Skills Reviewed</w:t>
      </w:r>
    </w:p>
    <w:p w14:paraId="0D994E8A" w14:textId="1FF8025B" w:rsidR="00444983" w:rsidRDefault="00195D05" w:rsidP="00195D05">
      <w:pPr>
        <w:pStyle w:val="ListParagraph"/>
        <w:numPr>
          <w:ilvl w:val="0"/>
          <w:numId w:val="6"/>
        </w:numPr>
      </w:pPr>
      <w:r>
        <w:t>Viewing security descriptors</w:t>
      </w:r>
      <w:r w:rsidR="00C85AF8">
        <w:t>.</w:t>
      </w:r>
    </w:p>
    <w:p w14:paraId="11E65016" w14:textId="087F157C" w:rsidR="00195D05" w:rsidRDefault="00195D05" w:rsidP="00195D05">
      <w:pPr>
        <w:pStyle w:val="ListParagraph"/>
        <w:numPr>
          <w:ilvl w:val="0"/>
          <w:numId w:val="6"/>
        </w:numPr>
      </w:pPr>
      <w:r>
        <w:t>Using AD Users and computers</w:t>
      </w:r>
      <w:r w:rsidR="00C85AF8">
        <w:t>.</w:t>
      </w:r>
    </w:p>
    <w:p w14:paraId="3B58C9EF" w14:textId="0E67E0E9" w:rsidR="00195D05" w:rsidRDefault="00195D05" w:rsidP="00195D05">
      <w:pPr>
        <w:pStyle w:val="ListParagraph"/>
        <w:numPr>
          <w:ilvl w:val="0"/>
          <w:numId w:val="6"/>
        </w:numPr>
      </w:pPr>
      <w:r>
        <w:t>Creating AD groups</w:t>
      </w:r>
      <w:r w:rsidR="00C85AF8">
        <w:t>.</w:t>
      </w:r>
    </w:p>
    <w:p w14:paraId="3963DCA8" w14:textId="422BFA39" w:rsidR="00195D05" w:rsidRDefault="00195D05" w:rsidP="00195D05">
      <w:pPr>
        <w:pStyle w:val="ListParagraph"/>
        <w:numPr>
          <w:ilvl w:val="0"/>
          <w:numId w:val="6"/>
        </w:numPr>
      </w:pPr>
      <w:r>
        <w:t>Adding AD users to groups</w:t>
      </w:r>
      <w:r w:rsidR="00C85AF8">
        <w:t>.</w:t>
      </w:r>
    </w:p>
    <w:p w14:paraId="4D66AF37" w14:textId="77777777" w:rsidR="00444983" w:rsidRDefault="00444983" w:rsidP="00444983">
      <w:pPr>
        <w:pStyle w:val="Heading2"/>
      </w:pPr>
      <w:r>
        <w:t>New Skills</w:t>
      </w:r>
    </w:p>
    <w:p w14:paraId="775CBBD3" w14:textId="60663A2B" w:rsidR="00444983" w:rsidRPr="00332961" w:rsidRDefault="00195D05" w:rsidP="00195D05">
      <w:pPr>
        <w:pStyle w:val="ListParagraph"/>
        <w:numPr>
          <w:ilvl w:val="0"/>
          <w:numId w:val="7"/>
        </w:numPr>
      </w:pPr>
      <w:r>
        <w:t>Using the delegation of administrative control wizard.</w:t>
      </w:r>
    </w:p>
    <w:p w14:paraId="3B9E8E9B" w14:textId="77777777" w:rsidR="00444983" w:rsidRDefault="00444983" w:rsidP="00444983">
      <w:pPr>
        <w:pStyle w:val="Heading2"/>
      </w:pPr>
      <w:r>
        <w:t>References</w:t>
      </w:r>
    </w:p>
    <w:p w14:paraId="18308A42" w14:textId="71E1C3D9" w:rsidR="00195D05" w:rsidRDefault="00195D05" w:rsidP="00444983">
      <w:pPr>
        <w:contextualSpacing/>
      </w:pPr>
      <w:r w:rsidRPr="00195D05">
        <w:rPr>
          <w:b/>
          <w:bCs/>
        </w:rPr>
        <w:t xml:space="preserve">Delegating Administration by Using OU Objects </w:t>
      </w:r>
      <w:r>
        <w:t xml:space="preserve">- </w:t>
      </w:r>
      <w:hyperlink r:id="rId10" w:anchor=":~:text=To%20delegate%20administration%20by%20using,the%20OU%20to%20that%20group" w:history="1">
        <w:r w:rsidRPr="00341856">
          <w:rPr>
            <w:rStyle w:val="Hyperlink"/>
          </w:rPr>
          <w:t>https://docs.microsoft.com/en-us/windows-server/identity/ad-ds/plan/delegating-administration-by-using-ou-objects#:~:text=To%20delegate%20administration%20by%20using,the%20OU%20to%20that%20group</w:t>
        </w:r>
      </w:hyperlink>
      <w:r w:rsidRPr="00195D05">
        <w:t>.</w:t>
      </w:r>
    </w:p>
    <w:p w14:paraId="66775EE1" w14:textId="6C676484" w:rsidR="002879F7" w:rsidRDefault="00444983" w:rsidP="002879F7">
      <w:pPr>
        <w:pStyle w:val="Heading1"/>
      </w:pPr>
      <w:r>
        <w:t>Initial Conditions</w:t>
      </w:r>
    </w:p>
    <w:p w14:paraId="43EA71A1" w14:textId="77777777" w:rsidR="004B4D35" w:rsidRDefault="004B4D35">
      <w:pPr>
        <w:rPr>
          <w:rFonts w:eastAsia="Times New Roman" w:cstheme="minorHAnsi"/>
          <w:color w:val="000000"/>
          <w:szCs w:val="24"/>
        </w:rPr>
      </w:pPr>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Pr>
          <w:rFonts w:eastAsia="Times New Roman" w:cstheme="minorHAnsi"/>
          <w:color w:val="000000"/>
          <w:szCs w:val="24"/>
        </w:rPr>
        <w:t>:</w:t>
      </w:r>
      <w:bookmarkEnd w:id="0"/>
    </w:p>
    <w:p w14:paraId="0C7FD747" w14:textId="78CCADFD" w:rsidR="002879F7" w:rsidRDefault="009E7F3B" w:rsidP="004B4D35">
      <w:pPr>
        <w:pStyle w:val="ListParagraph"/>
        <w:numPr>
          <w:ilvl w:val="0"/>
          <w:numId w:val="7"/>
        </w:numPr>
      </w:pPr>
      <w:r>
        <w:t>Guided Practice</w:t>
      </w:r>
      <w:r w:rsidR="00BD3C84">
        <w:t xml:space="preserve"> – Creating Active Directory Objects</w:t>
      </w:r>
      <w:r w:rsidR="004B4D35">
        <w:t xml:space="preserve"> complete</w:t>
      </w:r>
    </w:p>
    <w:p w14:paraId="0E2BF744" w14:textId="08E984F0" w:rsidR="002879F7" w:rsidRDefault="00444983" w:rsidP="002879F7">
      <w:pPr>
        <w:pStyle w:val="Heading1"/>
      </w:pPr>
      <w:r>
        <w:t>Final</w:t>
      </w:r>
      <w:r w:rsidR="009E7F3B">
        <w:t xml:space="preserve"> Condi</w:t>
      </w:r>
      <w:r w:rsidR="00B5042D">
        <w:t>tions</w:t>
      </w:r>
    </w:p>
    <w:p w14:paraId="696DD31D" w14:textId="5E7E11E3" w:rsidR="004B4D35" w:rsidRDefault="004B4D35" w:rsidP="004B4D35">
      <w:r>
        <w:rPr>
          <w:rFonts w:cstheme="minorHAnsi"/>
          <w:szCs w:val="24"/>
        </w:rPr>
        <w:t>At the end of this exercise:</w:t>
      </w:r>
    </w:p>
    <w:p w14:paraId="019DA663" w14:textId="49BE90E0" w:rsidR="00444983" w:rsidRDefault="00195D05" w:rsidP="00195D05">
      <w:pPr>
        <w:pStyle w:val="ListParagraph"/>
        <w:numPr>
          <w:ilvl w:val="0"/>
          <w:numId w:val="7"/>
        </w:numPr>
      </w:pPr>
      <w:r w:rsidRPr="006752AB">
        <w:rPr>
          <w:b/>
          <w:bCs/>
        </w:rPr>
        <w:t>GV-Admin</w:t>
      </w:r>
      <w:r>
        <w:t xml:space="preserve"> group created and given full control of the Greenville OU</w:t>
      </w:r>
      <w:r w:rsidR="00CA2CAE">
        <w:t>.</w:t>
      </w:r>
    </w:p>
    <w:p w14:paraId="71DC32D8" w14:textId="2EC8B705" w:rsidR="00195D05" w:rsidRPr="00195D05" w:rsidRDefault="00195D05" w:rsidP="00195D05">
      <w:pPr>
        <w:pStyle w:val="ListParagraph"/>
        <w:numPr>
          <w:ilvl w:val="0"/>
          <w:numId w:val="7"/>
        </w:numPr>
      </w:pPr>
      <w:r w:rsidRPr="006752AB">
        <w:rPr>
          <w:b/>
          <w:bCs/>
        </w:rPr>
        <w:t>CO-Admin</w:t>
      </w:r>
      <w:r w:rsidRPr="00195D05">
        <w:t xml:space="preserve"> group created and given full control of the </w:t>
      </w:r>
      <w:r>
        <w:t>Columbia</w:t>
      </w:r>
      <w:r w:rsidRPr="00195D05">
        <w:t xml:space="preserve"> OU</w:t>
      </w:r>
      <w:r w:rsidR="00CA2CAE">
        <w:t>.</w:t>
      </w:r>
    </w:p>
    <w:p w14:paraId="26F2B2D9" w14:textId="2A5FB380" w:rsidR="00195D05" w:rsidRPr="00444983" w:rsidRDefault="00195D05" w:rsidP="00195D05">
      <w:pPr>
        <w:pStyle w:val="ListParagraph"/>
        <w:numPr>
          <w:ilvl w:val="0"/>
          <w:numId w:val="7"/>
        </w:numPr>
      </w:pPr>
      <w:r w:rsidRPr="006752AB">
        <w:rPr>
          <w:b/>
          <w:bCs/>
        </w:rPr>
        <w:lastRenderedPageBreak/>
        <w:t>GV-PassAdmin</w:t>
      </w:r>
      <w:r>
        <w:t xml:space="preserve"> group created and delegated permission to reset passwords for users in the Greenville OU</w:t>
      </w:r>
      <w:r w:rsidR="006752AB">
        <w:t>.</w:t>
      </w:r>
    </w:p>
    <w:p w14:paraId="47B9979D" w14:textId="77777777" w:rsidR="00442869" w:rsidRDefault="00BD3C84" w:rsidP="00442869">
      <w:pPr>
        <w:pStyle w:val="Heading2"/>
      </w:pPr>
      <w:r>
        <w:t xml:space="preserve">Viewing AD </w:t>
      </w:r>
      <w:r w:rsidR="006026B5">
        <w:t xml:space="preserve">object </w:t>
      </w:r>
      <w:r>
        <w:t>SEcurity</w:t>
      </w:r>
      <w:r w:rsidR="006026B5">
        <w:t xml:space="preserve"> descriptors</w:t>
      </w:r>
    </w:p>
    <w:p w14:paraId="35FA3D73" w14:textId="6EF15A57" w:rsidR="00442869" w:rsidRDefault="00195D05" w:rsidP="00442869">
      <w:r>
        <w:t>To</w:t>
      </w:r>
      <w:r w:rsidR="001A7BB7">
        <w:t xml:space="preserve"> determine which </w:t>
      </w:r>
      <w:proofErr w:type="gramStart"/>
      <w:r w:rsidR="001A7BB7">
        <w:t>users</w:t>
      </w:r>
      <w:proofErr w:type="gramEnd"/>
      <w:r w:rsidR="001A7BB7">
        <w:t xml:space="preserve"> have permission to view or modify Active Directory objects</w:t>
      </w:r>
      <w:r w:rsidR="007D5B05">
        <w:t>,</w:t>
      </w:r>
      <w:r w:rsidR="001A7BB7">
        <w:t xml:space="preserve"> you need to be able to view the security for these objects. In this step, you will use AD Users and Computers to view the permissions on an AD object.</w:t>
      </w:r>
    </w:p>
    <w:p w14:paraId="5C142F54" w14:textId="2B9DFA45" w:rsidR="001A7BB7" w:rsidRDefault="00A503A3" w:rsidP="00442869">
      <w:r>
        <w:t>V</w:t>
      </w:r>
      <w:r w:rsidR="001A7BB7">
        <w:t>iew the security descript</w:t>
      </w:r>
      <w:r w:rsidR="007D5B05">
        <w:t>or</w:t>
      </w:r>
      <w:r w:rsidR="001A7BB7">
        <w:t xml:space="preserve"> for the domain object in AD</w:t>
      </w:r>
      <w:r>
        <w:t xml:space="preserve"> by</w:t>
      </w:r>
      <w:r w:rsidR="001A7BB7">
        <w:t xml:space="preserve"> perform</w:t>
      </w:r>
      <w:r>
        <w:t>ing</w:t>
      </w:r>
      <w:r w:rsidR="001A7BB7">
        <w:t xml:space="preserve"> the following:</w:t>
      </w:r>
    </w:p>
    <w:p w14:paraId="0D689F75" w14:textId="49B4EFF7" w:rsidR="001A7BB7" w:rsidRDefault="001A7BB7" w:rsidP="001A7BB7">
      <w:pPr>
        <w:numPr>
          <w:ilvl w:val="0"/>
          <w:numId w:val="2"/>
        </w:numPr>
      </w:pPr>
      <w:r w:rsidRPr="006752AB">
        <w:rPr>
          <w:bCs/>
        </w:rPr>
        <w:t>Login</w:t>
      </w:r>
      <w:r>
        <w:t xml:space="preserve"> to the </w:t>
      </w:r>
      <w:r w:rsidR="009B127D">
        <w:rPr>
          <w:b/>
        </w:rPr>
        <w:t>Server-0</w:t>
      </w:r>
      <w:r w:rsidR="00A4320A">
        <w:rPr>
          <w:b/>
        </w:rPr>
        <w:t>1</w:t>
      </w:r>
      <w:r>
        <w:t xml:space="preserve"> virtual machine</w:t>
      </w:r>
    </w:p>
    <w:p w14:paraId="01B9FB3D" w14:textId="543D27F7" w:rsidR="001A7BB7" w:rsidRDefault="001A7BB7" w:rsidP="001A7BB7">
      <w:pPr>
        <w:numPr>
          <w:ilvl w:val="0"/>
          <w:numId w:val="2"/>
        </w:numPr>
      </w:pPr>
      <w:r w:rsidRPr="006752AB">
        <w:rPr>
          <w:bCs/>
        </w:rPr>
        <w:t>Open</w:t>
      </w:r>
      <w:r>
        <w:t xml:space="preserve"> </w:t>
      </w:r>
      <w:r w:rsidRPr="008578C2">
        <w:rPr>
          <w:b/>
        </w:rPr>
        <w:t>A</w:t>
      </w:r>
      <w:r w:rsidR="006752AB">
        <w:rPr>
          <w:b/>
        </w:rPr>
        <w:t xml:space="preserve">ctive </w:t>
      </w:r>
      <w:r w:rsidRPr="008578C2">
        <w:rPr>
          <w:b/>
        </w:rPr>
        <w:t>D</w:t>
      </w:r>
      <w:r w:rsidR="006752AB">
        <w:rPr>
          <w:b/>
        </w:rPr>
        <w:t>irectory</w:t>
      </w:r>
      <w:r w:rsidRPr="008578C2">
        <w:rPr>
          <w:b/>
        </w:rPr>
        <w:t xml:space="preserve"> Users and Computers</w:t>
      </w:r>
      <w:r w:rsidR="006752AB">
        <w:rPr>
          <w:b/>
        </w:rPr>
        <w:t>.</w:t>
      </w:r>
    </w:p>
    <w:p w14:paraId="56E7FB52" w14:textId="594D99CA" w:rsidR="001A7BB7" w:rsidRDefault="001A7BB7" w:rsidP="001A7BB7">
      <w:pPr>
        <w:numPr>
          <w:ilvl w:val="0"/>
          <w:numId w:val="2"/>
        </w:numPr>
      </w:pPr>
      <w:r w:rsidRPr="006752AB">
        <w:rPr>
          <w:bCs/>
        </w:rPr>
        <w:t>Configure</w:t>
      </w:r>
      <w:r>
        <w:t xml:space="preserve"> </w:t>
      </w:r>
      <w:r w:rsidRPr="008578C2">
        <w:rPr>
          <w:b/>
        </w:rPr>
        <w:t>A</w:t>
      </w:r>
      <w:r w:rsidR="006752AB">
        <w:rPr>
          <w:b/>
        </w:rPr>
        <w:t xml:space="preserve">ctive </w:t>
      </w:r>
      <w:r w:rsidRPr="008578C2">
        <w:rPr>
          <w:b/>
        </w:rPr>
        <w:t>D</w:t>
      </w:r>
      <w:r w:rsidR="006752AB">
        <w:rPr>
          <w:b/>
        </w:rPr>
        <w:t>irectory</w:t>
      </w:r>
      <w:r w:rsidRPr="008578C2">
        <w:rPr>
          <w:b/>
        </w:rPr>
        <w:t xml:space="preserve"> Users and Computers</w:t>
      </w:r>
      <w:r>
        <w:t xml:space="preserve"> so that you can </w:t>
      </w:r>
      <w:r w:rsidRPr="006752AB">
        <w:rPr>
          <w:bCs/>
        </w:rPr>
        <w:t>view</w:t>
      </w:r>
      <w:r>
        <w:t xml:space="preserve"> the </w:t>
      </w:r>
      <w:r w:rsidRPr="008578C2">
        <w:rPr>
          <w:b/>
        </w:rPr>
        <w:t>Advanced Features</w:t>
      </w:r>
      <w:r w:rsidR="006752AB">
        <w:rPr>
          <w:b/>
        </w:rPr>
        <w:t>.</w:t>
      </w:r>
    </w:p>
    <w:p w14:paraId="1CA1606B" w14:textId="1111ADDB" w:rsidR="001A7BB7" w:rsidRDefault="001A7BB7" w:rsidP="001A7BB7">
      <w:pPr>
        <w:numPr>
          <w:ilvl w:val="0"/>
          <w:numId w:val="2"/>
        </w:numPr>
      </w:pPr>
      <w:r w:rsidRPr="006752AB">
        <w:rPr>
          <w:bCs/>
        </w:rPr>
        <w:t>Open</w:t>
      </w:r>
      <w:r>
        <w:t xml:space="preserve"> the </w:t>
      </w:r>
      <w:r w:rsidRPr="008578C2">
        <w:rPr>
          <w:b/>
        </w:rPr>
        <w:t>Properties</w:t>
      </w:r>
      <w:r>
        <w:t xml:space="preserve"> for the </w:t>
      </w:r>
      <w:r w:rsidR="00A4320A">
        <w:rPr>
          <w:b/>
        </w:rPr>
        <w:t>KMW</w:t>
      </w:r>
      <w:r w:rsidR="009B127D">
        <w:rPr>
          <w:b/>
        </w:rPr>
        <w:t>.local</w:t>
      </w:r>
      <w:r>
        <w:t xml:space="preserve"> domain object</w:t>
      </w:r>
      <w:r w:rsidR="006752AB">
        <w:t>.</w:t>
      </w:r>
    </w:p>
    <w:p w14:paraId="75FCBB5D" w14:textId="6E649B10" w:rsidR="008578C2" w:rsidRDefault="008578C2" w:rsidP="001A7BB7">
      <w:pPr>
        <w:numPr>
          <w:ilvl w:val="0"/>
          <w:numId w:val="2"/>
        </w:numPr>
      </w:pPr>
      <w:r w:rsidRPr="006752AB">
        <w:rPr>
          <w:bCs/>
        </w:rPr>
        <w:t>Select</w:t>
      </w:r>
      <w:r>
        <w:t xml:space="preserve"> the </w:t>
      </w:r>
      <w:r w:rsidRPr="008578C2">
        <w:rPr>
          <w:b/>
        </w:rPr>
        <w:t>Security</w:t>
      </w:r>
      <w:r>
        <w:t xml:space="preserve"> tab </w:t>
      </w:r>
      <w:r w:rsidRPr="006752AB">
        <w:rPr>
          <w:b/>
          <w:bCs/>
        </w:rPr>
        <w:t>to</w:t>
      </w:r>
      <w:r>
        <w:t xml:space="preserve"> </w:t>
      </w:r>
      <w:r w:rsidRPr="008578C2">
        <w:rPr>
          <w:b/>
        </w:rPr>
        <w:t>view</w:t>
      </w:r>
      <w:r>
        <w:t xml:space="preserve"> its </w:t>
      </w:r>
      <w:r w:rsidRPr="008578C2">
        <w:rPr>
          <w:b/>
        </w:rPr>
        <w:t>discretionary access control list</w:t>
      </w:r>
      <w:r w:rsidR="006752AB">
        <w:rPr>
          <w:b/>
        </w:rPr>
        <w:t xml:space="preserve"> (DACL).</w:t>
      </w:r>
    </w:p>
    <w:p w14:paraId="7BACDE76" w14:textId="249D98FE" w:rsidR="008578C2" w:rsidRDefault="008578C2" w:rsidP="001A7BB7">
      <w:pPr>
        <w:numPr>
          <w:ilvl w:val="0"/>
          <w:numId w:val="2"/>
        </w:numPr>
      </w:pPr>
      <w:r w:rsidRPr="006752AB">
        <w:rPr>
          <w:bCs/>
        </w:rPr>
        <w:t>Use</w:t>
      </w:r>
      <w:r>
        <w:t xml:space="preserve"> the </w:t>
      </w:r>
      <w:r w:rsidRPr="008578C2">
        <w:rPr>
          <w:b/>
        </w:rPr>
        <w:t>DACL</w:t>
      </w:r>
      <w:r>
        <w:t xml:space="preserve"> to </w:t>
      </w:r>
      <w:r w:rsidRPr="006752AB">
        <w:rPr>
          <w:bCs/>
        </w:rPr>
        <w:t>fill</w:t>
      </w:r>
      <w:r>
        <w:t xml:space="preserve"> </w:t>
      </w:r>
      <w:r w:rsidRPr="006752AB">
        <w:rPr>
          <w:bCs/>
        </w:rPr>
        <w:t>in</w:t>
      </w:r>
      <w:r>
        <w:t xml:space="preserve"> the </w:t>
      </w:r>
      <w:r w:rsidRPr="006752AB">
        <w:rPr>
          <w:bCs/>
        </w:rPr>
        <w:t>table</w:t>
      </w:r>
      <w:r>
        <w:t xml:space="preserve"> below</w:t>
      </w:r>
      <w:r w:rsidR="006752AB">
        <w:t>.</w:t>
      </w:r>
    </w:p>
    <w:tbl>
      <w:tblPr>
        <w:tblStyle w:val="GridTable4-Accent1"/>
        <w:tblW w:w="0" w:type="auto"/>
        <w:tblLook w:val="04A0" w:firstRow="1" w:lastRow="0" w:firstColumn="1" w:lastColumn="0" w:noHBand="0" w:noVBand="1"/>
      </w:tblPr>
      <w:tblGrid>
        <w:gridCol w:w="4675"/>
        <w:gridCol w:w="4675"/>
      </w:tblGrid>
      <w:tr w:rsidR="008578C2" w14:paraId="5E36ECFE" w14:textId="77777777" w:rsidTr="00857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DF427D" w14:textId="77777777" w:rsidR="008578C2" w:rsidRDefault="008578C2" w:rsidP="008578C2">
            <w:r>
              <w:t>Group</w:t>
            </w:r>
          </w:p>
        </w:tc>
        <w:tc>
          <w:tcPr>
            <w:tcW w:w="4675" w:type="dxa"/>
          </w:tcPr>
          <w:p w14:paraId="5D06855B" w14:textId="77777777" w:rsidR="008578C2" w:rsidRDefault="008578C2" w:rsidP="008578C2">
            <w:pPr>
              <w:cnfStyle w:val="100000000000" w:firstRow="1" w:lastRow="0" w:firstColumn="0" w:lastColumn="0" w:oddVBand="0" w:evenVBand="0" w:oddHBand="0" w:evenHBand="0" w:firstRowFirstColumn="0" w:firstRowLastColumn="0" w:lastRowFirstColumn="0" w:lastRowLastColumn="0"/>
            </w:pPr>
            <w:r>
              <w:t>Permissions</w:t>
            </w:r>
          </w:p>
        </w:tc>
      </w:tr>
      <w:tr w:rsidR="008578C2" w14:paraId="5362F53D" w14:textId="77777777" w:rsidTr="00857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C2EAC8E" w14:textId="77777777" w:rsidR="008578C2" w:rsidRDefault="008578C2" w:rsidP="008578C2">
            <w:r>
              <w:t>Everyone</w:t>
            </w:r>
          </w:p>
        </w:tc>
        <w:tc>
          <w:tcPr>
            <w:tcW w:w="4675" w:type="dxa"/>
          </w:tcPr>
          <w:p w14:paraId="259EAD16" w14:textId="77777777" w:rsidR="008578C2" w:rsidRDefault="008578C2" w:rsidP="008578C2">
            <w:pPr>
              <w:cnfStyle w:val="000000100000" w:firstRow="0" w:lastRow="0" w:firstColumn="0" w:lastColumn="0" w:oddVBand="0" w:evenVBand="0" w:oddHBand="1" w:evenHBand="0" w:firstRowFirstColumn="0" w:firstRowLastColumn="0" w:lastRowFirstColumn="0" w:lastRowLastColumn="0"/>
            </w:pPr>
          </w:p>
        </w:tc>
      </w:tr>
      <w:tr w:rsidR="008578C2" w14:paraId="2D9983CF" w14:textId="77777777" w:rsidTr="008578C2">
        <w:tc>
          <w:tcPr>
            <w:cnfStyle w:val="001000000000" w:firstRow="0" w:lastRow="0" w:firstColumn="1" w:lastColumn="0" w:oddVBand="0" w:evenVBand="0" w:oddHBand="0" w:evenHBand="0" w:firstRowFirstColumn="0" w:firstRowLastColumn="0" w:lastRowFirstColumn="0" w:lastRowLastColumn="0"/>
            <w:tcW w:w="4675" w:type="dxa"/>
          </w:tcPr>
          <w:p w14:paraId="1667139B" w14:textId="77777777" w:rsidR="008578C2" w:rsidRDefault="008578C2" w:rsidP="008578C2">
            <w:r>
              <w:t>Authenticated Users</w:t>
            </w:r>
          </w:p>
        </w:tc>
        <w:tc>
          <w:tcPr>
            <w:tcW w:w="4675" w:type="dxa"/>
          </w:tcPr>
          <w:p w14:paraId="0B67F11C" w14:textId="77777777" w:rsidR="008578C2" w:rsidRDefault="008578C2" w:rsidP="008578C2">
            <w:pPr>
              <w:cnfStyle w:val="000000000000" w:firstRow="0" w:lastRow="0" w:firstColumn="0" w:lastColumn="0" w:oddVBand="0" w:evenVBand="0" w:oddHBand="0" w:evenHBand="0" w:firstRowFirstColumn="0" w:firstRowLastColumn="0" w:lastRowFirstColumn="0" w:lastRowLastColumn="0"/>
            </w:pPr>
          </w:p>
        </w:tc>
      </w:tr>
      <w:tr w:rsidR="008578C2" w14:paraId="55D3E76D" w14:textId="77777777" w:rsidTr="00857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625E5C" w14:textId="77777777" w:rsidR="008578C2" w:rsidRDefault="008578C2" w:rsidP="008578C2">
            <w:r>
              <w:t>System</w:t>
            </w:r>
          </w:p>
        </w:tc>
        <w:tc>
          <w:tcPr>
            <w:tcW w:w="4675" w:type="dxa"/>
          </w:tcPr>
          <w:p w14:paraId="59CAD82C" w14:textId="77777777" w:rsidR="008578C2" w:rsidRDefault="008578C2" w:rsidP="008578C2">
            <w:pPr>
              <w:cnfStyle w:val="000000100000" w:firstRow="0" w:lastRow="0" w:firstColumn="0" w:lastColumn="0" w:oddVBand="0" w:evenVBand="0" w:oddHBand="1" w:evenHBand="0" w:firstRowFirstColumn="0" w:firstRowLastColumn="0" w:lastRowFirstColumn="0" w:lastRowLastColumn="0"/>
            </w:pPr>
          </w:p>
        </w:tc>
      </w:tr>
      <w:tr w:rsidR="008578C2" w14:paraId="455C9E3C" w14:textId="77777777" w:rsidTr="008578C2">
        <w:tc>
          <w:tcPr>
            <w:cnfStyle w:val="001000000000" w:firstRow="0" w:lastRow="0" w:firstColumn="1" w:lastColumn="0" w:oddVBand="0" w:evenVBand="0" w:oddHBand="0" w:evenHBand="0" w:firstRowFirstColumn="0" w:firstRowLastColumn="0" w:lastRowFirstColumn="0" w:lastRowLastColumn="0"/>
            <w:tcW w:w="4675" w:type="dxa"/>
          </w:tcPr>
          <w:p w14:paraId="3D621977" w14:textId="77777777" w:rsidR="008578C2" w:rsidRDefault="008578C2" w:rsidP="008578C2">
            <w:r>
              <w:t>Domain Admins</w:t>
            </w:r>
          </w:p>
        </w:tc>
        <w:tc>
          <w:tcPr>
            <w:tcW w:w="4675" w:type="dxa"/>
          </w:tcPr>
          <w:p w14:paraId="7777AE0A" w14:textId="77777777" w:rsidR="008578C2" w:rsidRDefault="008578C2" w:rsidP="008578C2">
            <w:pPr>
              <w:cnfStyle w:val="000000000000" w:firstRow="0" w:lastRow="0" w:firstColumn="0" w:lastColumn="0" w:oddVBand="0" w:evenVBand="0" w:oddHBand="0" w:evenHBand="0" w:firstRowFirstColumn="0" w:firstRowLastColumn="0" w:lastRowFirstColumn="0" w:lastRowLastColumn="0"/>
            </w:pPr>
          </w:p>
        </w:tc>
      </w:tr>
      <w:tr w:rsidR="008578C2" w14:paraId="778748E8" w14:textId="77777777" w:rsidTr="00857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D2F2D28" w14:textId="77777777" w:rsidR="008578C2" w:rsidRDefault="008578C2" w:rsidP="008578C2">
            <w:r>
              <w:t>Enterprise Admins</w:t>
            </w:r>
          </w:p>
        </w:tc>
        <w:tc>
          <w:tcPr>
            <w:tcW w:w="4675" w:type="dxa"/>
          </w:tcPr>
          <w:p w14:paraId="65E40456" w14:textId="77777777" w:rsidR="008578C2" w:rsidRDefault="008578C2" w:rsidP="008578C2">
            <w:pPr>
              <w:cnfStyle w:val="000000100000" w:firstRow="0" w:lastRow="0" w:firstColumn="0" w:lastColumn="0" w:oddVBand="0" w:evenVBand="0" w:oddHBand="1" w:evenHBand="0" w:firstRowFirstColumn="0" w:firstRowLastColumn="0" w:lastRowFirstColumn="0" w:lastRowLastColumn="0"/>
            </w:pPr>
          </w:p>
        </w:tc>
      </w:tr>
      <w:tr w:rsidR="008578C2" w14:paraId="5344397D" w14:textId="77777777" w:rsidTr="008578C2">
        <w:tc>
          <w:tcPr>
            <w:cnfStyle w:val="001000000000" w:firstRow="0" w:lastRow="0" w:firstColumn="1" w:lastColumn="0" w:oddVBand="0" w:evenVBand="0" w:oddHBand="0" w:evenHBand="0" w:firstRowFirstColumn="0" w:firstRowLastColumn="0" w:lastRowFirstColumn="0" w:lastRowLastColumn="0"/>
            <w:tcW w:w="4675" w:type="dxa"/>
          </w:tcPr>
          <w:p w14:paraId="1C04DB2D" w14:textId="77777777" w:rsidR="008578C2" w:rsidRDefault="008578C2" w:rsidP="008578C2">
            <w:r>
              <w:t>Administrators</w:t>
            </w:r>
          </w:p>
        </w:tc>
        <w:tc>
          <w:tcPr>
            <w:tcW w:w="4675" w:type="dxa"/>
          </w:tcPr>
          <w:p w14:paraId="01592099" w14:textId="77777777" w:rsidR="008578C2" w:rsidRDefault="008578C2" w:rsidP="008578C2">
            <w:pPr>
              <w:cnfStyle w:val="000000000000" w:firstRow="0" w:lastRow="0" w:firstColumn="0" w:lastColumn="0" w:oddVBand="0" w:evenVBand="0" w:oddHBand="0" w:evenHBand="0" w:firstRowFirstColumn="0" w:firstRowLastColumn="0" w:lastRowFirstColumn="0" w:lastRowLastColumn="0"/>
            </w:pPr>
          </w:p>
        </w:tc>
      </w:tr>
    </w:tbl>
    <w:p w14:paraId="7B5E5B2E" w14:textId="4D031C91" w:rsidR="001A7BB7" w:rsidRDefault="008578C2" w:rsidP="008578C2">
      <w:pPr>
        <w:numPr>
          <w:ilvl w:val="0"/>
          <w:numId w:val="2"/>
        </w:numPr>
      </w:pPr>
      <w:r>
        <w:t>When you are done, close the dialog box</w:t>
      </w:r>
      <w:r w:rsidR="006752AB">
        <w:t>.</w:t>
      </w:r>
    </w:p>
    <w:p w14:paraId="52A66F6A" w14:textId="77777777" w:rsidR="00EE358D" w:rsidRDefault="00EE358D">
      <w:pPr>
        <w:keepLines w:val="0"/>
        <w:spacing w:before="100" w:after="200"/>
        <w:rPr>
          <w:caps/>
          <w:spacing w:val="15"/>
        </w:rPr>
      </w:pPr>
      <w:r>
        <w:br w:type="page"/>
      </w:r>
    </w:p>
    <w:p w14:paraId="6DDCF928" w14:textId="1EEBAF07" w:rsidR="002879F7" w:rsidRDefault="00BD3C84" w:rsidP="002879F7">
      <w:pPr>
        <w:pStyle w:val="Heading2"/>
      </w:pPr>
      <w:r>
        <w:lastRenderedPageBreak/>
        <w:t>Using the Delegation of Administrative Control wizard</w:t>
      </w:r>
    </w:p>
    <w:p w14:paraId="21AA4DD5" w14:textId="1C50DC34" w:rsidR="00516EF6" w:rsidRDefault="00516EF6" w:rsidP="002879F7">
      <w:r>
        <w:t>The Delegation of Administrative Control Wizard is the easiest way to assign granular permissions to objects in the domain or OU.</w:t>
      </w:r>
    </w:p>
    <w:p w14:paraId="651C7CF2" w14:textId="68AC36DD" w:rsidR="00516EF6" w:rsidRDefault="00516EF6" w:rsidP="00516EF6">
      <w:pPr>
        <w:pStyle w:val="Heading3"/>
      </w:pPr>
      <w:r>
        <w:t>Granting Full Control Permissions to the objects in an OU</w:t>
      </w:r>
    </w:p>
    <w:p w14:paraId="514F60B3" w14:textId="3580000B" w:rsidR="002879F7" w:rsidRDefault="007D5B05" w:rsidP="002879F7">
      <w:r>
        <w:t>Your organization</w:t>
      </w:r>
      <w:r w:rsidR="00BB13D6">
        <w:t xml:space="preserve"> would like to give the </w:t>
      </w:r>
      <w:r w:rsidR="00D8260C">
        <w:t>GV-Admin group</w:t>
      </w:r>
      <w:r w:rsidR="00BB13D6">
        <w:t xml:space="preserve"> permissions to manage </w:t>
      </w:r>
      <w:r w:rsidR="002537C6">
        <w:t>all</w:t>
      </w:r>
      <w:r w:rsidR="00BB13D6">
        <w:t xml:space="preserve"> the objects in the Greenville location</w:t>
      </w:r>
      <w:r w:rsidR="00D8260C">
        <w:t>.</w:t>
      </w:r>
    </w:p>
    <w:p w14:paraId="6D3DA5E4" w14:textId="30C3F1A1" w:rsidR="00D8260C" w:rsidRDefault="00EE358D" w:rsidP="002879F7">
      <w:r>
        <w:t>D</w:t>
      </w:r>
      <w:r w:rsidR="00D8260C">
        <w:t xml:space="preserve">elegate administrative control of </w:t>
      </w:r>
      <w:r w:rsidR="00D8260C" w:rsidRPr="00EE358D">
        <w:rPr>
          <w:b/>
          <w:bCs/>
        </w:rPr>
        <w:t>Greenville</w:t>
      </w:r>
      <w:r w:rsidR="00D8260C">
        <w:t xml:space="preserve"> to the </w:t>
      </w:r>
      <w:r w:rsidR="00D8260C" w:rsidRPr="00EE358D">
        <w:rPr>
          <w:b/>
          <w:bCs/>
        </w:rPr>
        <w:t>GV-Admin</w:t>
      </w:r>
      <w:r w:rsidR="00D8260C">
        <w:t xml:space="preserve"> group, perform the following:</w:t>
      </w:r>
    </w:p>
    <w:p w14:paraId="7112071F" w14:textId="53B9D73D" w:rsidR="00D8260C" w:rsidRDefault="00D8260C" w:rsidP="00D8260C">
      <w:pPr>
        <w:numPr>
          <w:ilvl w:val="0"/>
          <w:numId w:val="3"/>
        </w:numPr>
      </w:pPr>
      <w:r>
        <w:rPr>
          <w:noProof/>
        </w:rPr>
        <w:drawing>
          <wp:anchor distT="0" distB="0" distL="114300" distR="114300" simplePos="0" relativeHeight="251659264" behindDoc="1" locked="0" layoutInCell="1" allowOverlap="1" wp14:anchorId="58F5D7C4" wp14:editId="38331B41">
            <wp:simplePos x="0" y="0"/>
            <wp:positionH relativeFrom="column">
              <wp:posOffset>4264660</wp:posOffset>
            </wp:positionH>
            <wp:positionV relativeFrom="paragraph">
              <wp:posOffset>295275</wp:posOffset>
            </wp:positionV>
            <wp:extent cx="1529715" cy="1003300"/>
            <wp:effectExtent l="0" t="0" r="0" b="6350"/>
            <wp:wrapTight wrapText="left">
              <wp:wrapPolygon edited="0">
                <wp:start x="0" y="0"/>
                <wp:lineTo x="0" y="21327"/>
                <wp:lineTo x="21250" y="21327"/>
                <wp:lineTo x="212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1529715" cy="1003300"/>
                    </a:xfrm>
                    <a:prstGeom prst="rect">
                      <a:avLst/>
                    </a:prstGeom>
                  </pic:spPr>
                </pic:pic>
              </a:graphicData>
            </a:graphic>
            <wp14:sizeRelH relativeFrom="margin">
              <wp14:pctWidth>0</wp14:pctWidth>
            </wp14:sizeRelH>
            <wp14:sizeRelV relativeFrom="margin">
              <wp14:pctHeight>0</wp14:pctHeight>
            </wp14:sizeRelV>
          </wp:anchor>
        </w:drawing>
      </w:r>
      <w:r>
        <w:t xml:space="preserve">In </w:t>
      </w:r>
      <w:r w:rsidRPr="002D1243">
        <w:rPr>
          <w:b/>
        </w:rPr>
        <w:t>A</w:t>
      </w:r>
      <w:r w:rsidR="00AD5FF1">
        <w:rPr>
          <w:b/>
        </w:rPr>
        <w:t xml:space="preserve">ctive </w:t>
      </w:r>
      <w:r w:rsidRPr="002D1243">
        <w:rPr>
          <w:b/>
        </w:rPr>
        <w:t>D</w:t>
      </w:r>
      <w:r w:rsidR="00AD5FF1">
        <w:rPr>
          <w:b/>
        </w:rPr>
        <w:t>irectory</w:t>
      </w:r>
      <w:r w:rsidRPr="002D1243">
        <w:rPr>
          <w:b/>
        </w:rPr>
        <w:t xml:space="preserve"> Users and Computers</w:t>
      </w:r>
      <w:r>
        <w:t xml:space="preserve">, </w:t>
      </w:r>
      <w:r w:rsidRPr="00AD5FF1">
        <w:rPr>
          <w:bCs/>
        </w:rPr>
        <w:t>create</w:t>
      </w:r>
      <w:r>
        <w:t xml:space="preserve"> a new </w:t>
      </w:r>
      <w:r w:rsidRPr="00AD5FF1">
        <w:rPr>
          <w:bCs/>
        </w:rPr>
        <w:t>global group</w:t>
      </w:r>
      <w:r>
        <w:t xml:space="preserve"> named </w:t>
      </w:r>
      <w:r w:rsidRPr="002D1243">
        <w:rPr>
          <w:b/>
        </w:rPr>
        <w:t>GV-Admin</w:t>
      </w:r>
      <w:r>
        <w:t xml:space="preserve"> in the </w:t>
      </w:r>
      <w:r w:rsidRPr="00AD5FF1">
        <w:rPr>
          <w:b/>
          <w:bCs/>
        </w:rPr>
        <w:t>Users</w:t>
      </w:r>
      <w:r>
        <w:t xml:space="preserve"> container.</w:t>
      </w:r>
    </w:p>
    <w:p w14:paraId="5BA834A9" w14:textId="77777777" w:rsidR="00D8260C" w:rsidRDefault="00D8260C" w:rsidP="00D8260C">
      <w:pPr>
        <w:numPr>
          <w:ilvl w:val="0"/>
          <w:numId w:val="3"/>
        </w:numPr>
      </w:pPr>
      <w:r w:rsidRPr="00AD5FF1">
        <w:rPr>
          <w:bCs/>
        </w:rPr>
        <w:t>Browse</w:t>
      </w:r>
      <w:r>
        <w:t xml:space="preserve"> to the </w:t>
      </w:r>
      <w:r w:rsidRPr="002D1243">
        <w:rPr>
          <w:b/>
        </w:rPr>
        <w:t xml:space="preserve">Greenville </w:t>
      </w:r>
      <w:r w:rsidRPr="00F23ED7">
        <w:rPr>
          <w:bCs/>
        </w:rPr>
        <w:t>OU</w:t>
      </w:r>
      <w:r>
        <w:t xml:space="preserve"> and </w:t>
      </w:r>
      <w:r w:rsidRPr="00AD5FF1">
        <w:rPr>
          <w:bCs/>
        </w:rPr>
        <w:t>select</w:t>
      </w:r>
      <w:r w:rsidRPr="002D1243">
        <w:rPr>
          <w:b/>
        </w:rPr>
        <w:t xml:space="preserve"> Delegate Control…</w:t>
      </w:r>
      <w:r>
        <w:t xml:space="preserve"> from the </w:t>
      </w:r>
      <w:r w:rsidRPr="002D1243">
        <w:rPr>
          <w:b/>
        </w:rPr>
        <w:t>context menu</w:t>
      </w:r>
      <w:r>
        <w:t xml:space="preserve"> to launch t</w:t>
      </w:r>
      <w:r w:rsidR="00200109">
        <w:t xml:space="preserve">he </w:t>
      </w:r>
      <w:r w:rsidR="00200109" w:rsidRPr="00AD5FF1">
        <w:rPr>
          <w:b/>
          <w:bCs/>
        </w:rPr>
        <w:t>Delegation of Control</w:t>
      </w:r>
      <w:r w:rsidR="00200109">
        <w:t xml:space="preserve"> wizard as shown in the figure.</w:t>
      </w:r>
    </w:p>
    <w:p w14:paraId="5EF90FBC" w14:textId="77777777" w:rsidR="00ED6C49" w:rsidRDefault="00A50731" w:rsidP="00D8260C">
      <w:pPr>
        <w:numPr>
          <w:ilvl w:val="0"/>
          <w:numId w:val="3"/>
        </w:numPr>
      </w:pPr>
      <w:r>
        <w:rPr>
          <w:noProof/>
        </w:rPr>
        <w:drawing>
          <wp:anchor distT="0" distB="0" distL="114300" distR="114300" simplePos="0" relativeHeight="251661312" behindDoc="0" locked="0" layoutInCell="1" allowOverlap="1" wp14:anchorId="1B1C09BF" wp14:editId="1E7B38D6">
            <wp:simplePos x="0" y="0"/>
            <wp:positionH relativeFrom="column">
              <wp:posOffset>3412490</wp:posOffset>
            </wp:positionH>
            <wp:positionV relativeFrom="paragraph">
              <wp:posOffset>277495</wp:posOffset>
            </wp:positionV>
            <wp:extent cx="2550160" cy="725805"/>
            <wp:effectExtent l="0" t="0" r="254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2550160" cy="725805"/>
                    </a:xfrm>
                    <a:prstGeom prst="rect">
                      <a:avLst/>
                    </a:prstGeom>
                  </pic:spPr>
                </pic:pic>
              </a:graphicData>
            </a:graphic>
            <wp14:sizeRelH relativeFrom="margin">
              <wp14:pctWidth>0</wp14:pctWidth>
            </wp14:sizeRelH>
            <wp14:sizeRelV relativeFrom="margin">
              <wp14:pctHeight>0</wp14:pctHeight>
            </wp14:sizeRelV>
          </wp:anchor>
        </w:drawing>
      </w:r>
      <w:r w:rsidR="00ED6C49">
        <w:t xml:space="preserve">On the </w:t>
      </w:r>
      <w:r w:rsidR="00ED6C49" w:rsidRPr="00ED6C49">
        <w:rPr>
          <w:b/>
        </w:rPr>
        <w:t>Welcome to the Delegation of Control Wizard</w:t>
      </w:r>
      <w:r w:rsidR="00ED6C49">
        <w:t xml:space="preserve"> page</w:t>
      </w:r>
      <w:r w:rsidR="00BE7A13">
        <w:t xml:space="preserve"> of the wizard</w:t>
      </w:r>
      <w:r w:rsidR="00ED6C49">
        <w:t xml:space="preserve">, </w:t>
      </w:r>
      <w:r w:rsidR="00ED6C49" w:rsidRPr="00AD5FF1">
        <w:rPr>
          <w:bCs/>
        </w:rPr>
        <w:t>read</w:t>
      </w:r>
      <w:r w:rsidR="00ED6C49">
        <w:t xml:space="preserve"> the page and </w:t>
      </w:r>
      <w:r w:rsidR="00ED6C49" w:rsidRPr="00AD5FF1">
        <w:rPr>
          <w:bCs/>
        </w:rPr>
        <w:t>click</w:t>
      </w:r>
      <w:r w:rsidR="00ED6C49">
        <w:t xml:space="preserve"> the </w:t>
      </w:r>
      <w:r w:rsidR="00ED6C49" w:rsidRPr="00ED6C49">
        <w:rPr>
          <w:b/>
        </w:rPr>
        <w:t>Next</w:t>
      </w:r>
      <w:r w:rsidR="00ED6C49">
        <w:t xml:space="preserve"> button.</w:t>
      </w:r>
    </w:p>
    <w:p w14:paraId="13DD7F0F" w14:textId="097132D4" w:rsidR="00ED6C49" w:rsidRDefault="00ED6C49" w:rsidP="00D8260C">
      <w:pPr>
        <w:numPr>
          <w:ilvl w:val="0"/>
          <w:numId w:val="3"/>
        </w:numPr>
      </w:pPr>
      <w:r>
        <w:t xml:space="preserve">On the </w:t>
      </w:r>
      <w:r w:rsidR="00BE7A13">
        <w:rPr>
          <w:b/>
        </w:rPr>
        <w:t>Users or Groups</w:t>
      </w:r>
      <w:r>
        <w:t xml:space="preserve"> page</w:t>
      </w:r>
      <w:r w:rsidR="00BE7A13">
        <w:t xml:space="preserve"> of the wizard</w:t>
      </w:r>
      <w:r w:rsidRPr="00AD5FF1">
        <w:t xml:space="preserve">, </w:t>
      </w:r>
      <w:r w:rsidR="00BE7A13" w:rsidRPr="00AD5FF1">
        <w:t>click</w:t>
      </w:r>
      <w:r>
        <w:t xml:space="preserve"> the </w:t>
      </w:r>
      <w:r w:rsidR="00BE7A13" w:rsidRPr="00A50731">
        <w:rPr>
          <w:b/>
        </w:rPr>
        <w:t>Add…</w:t>
      </w:r>
      <w:r w:rsidR="00BE7A13">
        <w:t xml:space="preserve"> button and </w:t>
      </w:r>
      <w:r w:rsidR="00BE7A13" w:rsidRPr="00AD5FF1">
        <w:rPr>
          <w:bCs/>
        </w:rPr>
        <w:t>add</w:t>
      </w:r>
      <w:r w:rsidR="00BE7A13">
        <w:t xml:space="preserve"> the </w:t>
      </w:r>
      <w:r w:rsidR="00BE7A13" w:rsidRPr="00A50731">
        <w:rPr>
          <w:b/>
        </w:rPr>
        <w:t>GV-Admin</w:t>
      </w:r>
      <w:r w:rsidR="00BE7A13">
        <w:t xml:space="preserve"> group </w:t>
      </w:r>
      <w:r>
        <w:t xml:space="preserve">and </w:t>
      </w:r>
      <w:r w:rsidR="00AD5FF1">
        <w:t xml:space="preserve">then </w:t>
      </w:r>
      <w:r w:rsidRPr="00AD5FF1">
        <w:rPr>
          <w:bCs/>
        </w:rPr>
        <w:t>click</w:t>
      </w:r>
      <w:r>
        <w:t xml:space="preserve"> the </w:t>
      </w:r>
      <w:r w:rsidRPr="00ED6C49">
        <w:rPr>
          <w:b/>
        </w:rPr>
        <w:t>Next</w:t>
      </w:r>
      <w:r>
        <w:t xml:space="preserve"> button.</w:t>
      </w:r>
      <w:r w:rsidR="00A50731" w:rsidRPr="00A50731">
        <w:rPr>
          <w:noProof/>
        </w:rPr>
        <w:t xml:space="preserve"> </w:t>
      </w:r>
    </w:p>
    <w:p w14:paraId="33601B2C" w14:textId="77777777" w:rsidR="00A50731" w:rsidRDefault="00A50731" w:rsidP="00D8260C">
      <w:pPr>
        <w:numPr>
          <w:ilvl w:val="0"/>
          <w:numId w:val="3"/>
        </w:numPr>
      </w:pPr>
      <w:r>
        <w:t xml:space="preserve">On the </w:t>
      </w:r>
      <w:r>
        <w:rPr>
          <w:b/>
        </w:rPr>
        <w:t xml:space="preserve">Tasks to Delegate </w:t>
      </w:r>
      <w:r>
        <w:t xml:space="preserve">page of the wizard, </w:t>
      </w:r>
      <w:r w:rsidRPr="00AD5FF1">
        <w:rPr>
          <w:b/>
          <w:bCs/>
        </w:rPr>
        <w:t>select</w:t>
      </w:r>
      <w:r>
        <w:t xml:space="preserve"> the following tasks and </w:t>
      </w:r>
      <w:r w:rsidRPr="00A50731">
        <w:rPr>
          <w:b/>
        </w:rPr>
        <w:t>click</w:t>
      </w:r>
      <w:r>
        <w:t xml:space="preserve"> the </w:t>
      </w:r>
      <w:r w:rsidRPr="00A50731">
        <w:rPr>
          <w:b/>
        </w:rPr>
        <w:t>Next</w:t>
      </w:r>
      <w:r>
        <w:t xml:space="preserve"> button:</w:t>
      </w:r>
    </w:p>
    <w:p w14:paraId="08FF2DB8" w14:textId="56B7A4E3" w:rsidR="00A50731" w:rsidRDefault="00A50731" w:rsidP="00A50731">
      <w:pPr>
        <w:numPr>
          <w:ilvl w:val="1"/>
          <w:numId w:val="3"/>
        </w:numPr>
        <w:contextualSpacing/>
      </w:pPr>
      <w:r>
        <w:rPr>
          <w:noProof/>
        </w:rPr>
        <w:drawing>
          <wp:anchor distT="0" distB="0" distL="114300" distR="114300" simplePos="0" relativeHeight="251663360" behindDoc="0" locked="0" layoutInCell="1" allowOverlap="1" wp14:anchorId="535AE6BB" wp14:editId="39F7DB0E">
            <wp:simplePos x="0" y="0"/>
            <wp:positionH relativeFrom="column">
              <wp:posOffset>3427730</wp:posOffset>
            </wp:positionH>
            <wp:positionV relativeFrom="paragraph">
              <wp:posOffset>17145</wp:posOffset>
            </wp:positionV>
            <wp:extent cx="2562860" cy="1051560"/>
            <wp:effectExtent l="0" t="0" r="889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62860" cy="1051560"/>
                    </a:xfrm>
                    <a:prstGeom prst="rect">
                      <a:avLst/>
                    </a:prstGeom>
                  </pic:spPr>
                </pic:pic>
              </a:graphicData>
            </a:graphic>
            <wp14:sizeRelH relativeFrom="margin">
              <wp14:pctWidth>0</wp14:pctWidth>
            </wp14:sizeRelH>
            <wp14:sizeRelV relativeFrom="margin">
              <wp14:pctHeight>0</wp14:pctHeight>
            </wp14:sizeRelV>
          </wp:anchor>
        </w:drawing>
      </w:r>
      <w:r>
        <w:t>Create, delete, and manage user accounts</w:t>
      </w:r>
      <w:r w:rsidR="00AD5FF1">
        <w:t>.</w:t>
      </w:r>
      <w:r w:rsidRPr="00A50731">
        <w:rPr>
          <w:noProof/>
        </w:rPr>
        <w:t xml:space="preserve"> </w:t>
      </w:r>
    </w:p>
    <w:p w14:paraId="4089B14D" w14:textId="5E3D894E" w:rsidR="00A50731" w:rsidRDefault="00A50731" w:rsidP="00A50731">
      <w:pPr>
        <w:numPr>
          <w:ilvl w:val="1"/>
          <w:numId w:val="3"/>
        </w:numPr>
        <w:contextualSpacing/>
      </w:pPr>
      <w:r>
        <w:t>Reset user passwords and force password change at next logon</w:t>
      </w:r>
      <w:r w:rsidR="00AD5FF1">
        <w:t>.</w:t>
      </w:r>
    </w:p>
    <w:p w14:paraId="7D63BF6B" w14:textId="79C9644D" w:rsidR="00A50731" w:rsidRDefault="00A50731" w:rsidP="00A50731">
      <w:pPr>
        <w:numPr>
          <w:ilvl w:val="1"/>
          <w:numId w:val="3"/>
        </w:numPr>
        <w:contextualSpacing/>
      </w:pPr>
      <w:r>
        <w:t>Read all user information</w:t>
      </w:r>
      <w:r w:rsidR="00AD5FF1">
        <w:t>.</w:t>
      </w:r>
    </w:p>
    <w:p w14:paraId="76B37403" w14:textId="3E19DE8D" w:rsidR="00A50731" w:rsidRDefault="00A50731" w:rsidP="00A50731">
      <w:pPr>
        <w:numPr>
          <w:ilvl w:val="1"/>
          <w:numId w:val="3"/>
        </w:numPr>
        <w:contextualSpacing/>
      </w:pPr>
      <w:r>
        <w:t xml:space="preserve">Create, </w:t>
      </w:r>
      <w:r w:rsidR="002537C6">
        <w:t>delete,</w:t>
      </w:r>
      <w:r>
        <w:t xml:space="preserve"> and manage groups</w:t>
      </w:r>
      <w:r w:rsidR="00AD5FF1">
        <w:t>.</w:t>
      </w:r>
    </w:p>
    <w:p w14:paraId="5D7698F0" w14:textId="017B9561" w:rsidR="00A50731" w:rsidRDefault="00A50731" w:rsidP="00A50731">
      <w:pPr>
        <w:numPr>
          <w:ilvl w:val="1"/>
          <w:numId w:val="3"/>
        </w:numPr>
        <w:contextualSpacing/>
      </w:pPr>
      <w:r>
        <w:t>Modify the membership of a group</w:t>
      </w:r>
      <w:r w:rsidR="00AD5FF1">
        <w:t>.</w:t>
      </w:r>
    </w:p>
    <w:p w14:paraId="29D62726" w14:textId="77777777" w:rsidR="00A50731" w:rsidRDefault="00A50731" w:rsidP="00A50731">
      <w:pPr>
        <w:numPr>
          <w:ilvl w:val="0"/>
          <w:numId w:val="3"/>
        </w:numPr>
        <w:contextualSpacing/>
      </w:pPr>
      <w:r>
        <w:t xml:space="preserve">On the </w:t>
      </w:r>
      <w:r>
        <w:rPr>
          <w:b/>
        </w:rPr>
        <w:t>Completing</w:t>
      </w:r>
      <w:r w:rsidRPr="00ED6C49">
        <w:rPr>
          <w:b/>
        </w:rPr>
        <w:t xml:space="preserve"> the Delegation of Control Wizard</w:t>
      </w:r>
      <w:r>
        <w:t xml:space="preserve"> page of the wizard, </w:t>
      </w:r>
      <w:r>
        <w:rPr>
          <w:b/>
        </w:rPr>
        <w:t>review</w:t>
      </w:r>
      <w:r>
        <w:t xml:space="preserve"> the results and </w:t>
      </w:r>
      <w:r w:rsidRPr="00AD5FF1">
        <w:rPr>
          <w:bCs/>
        </w:rPr>
        <w:t>click</w:t>
      </w:r>
      <w:r>
        <w:t xml:space="preserve"> the </w:t>
      </w:r>
      <w:r>
        <w:rPr>
          <w:b/>
        </w:rPr>
        <w:t>Finish</w:t>
      </w:r>
      <w:r>
        <w:t xml:space="preserve"> button.</w:t>
      </w:r>
    </w:p>
    <w:p w14:paraId="17A8AF3B" w14:textId="77777777" w:rsidR="00A50731" w:rsidRDefault="00A50731" w:rsidP="00A50731">
      <w:pPr>
        <w:numPr>
          <w:ilvl w:val="0"/>
          <w:numId w:val="3"/>
        </w:numPr>
        <w:contextualSpacing/>
      </w:pPr>
      <w:r>
        <w:t xml:space="preserve">Verify the settings by viewing the security tab in the properties for the </w:t>
      </w:r>
      <w:r w:rsidRPr="00607AE5">
        <w:rPr>
          <w:b/>
          <w:bCs/>
        </w:rPr>
        <w:t>Greenville</w:t>
      </w:r>
      <w:r>
        <w:t xml:space="preserve"> OU object and verifying the permissions.</w:t>
      </w:r>
    </w:p>
    <w:p w14:paraId="3D57166B" w14:textId="282CC45D" w:rsidR="00A50731" w:rsidRDefault="00CA7791" w:rsidP="00A50731">
      <w:pPr>
        <w:numPr>
          <w:ilvl w:val="0"/>
          <w:numId w:val="3"/>
        </w:numPr>
        <w:contextualSpacing/>
      </w:pPr>
      <w:r w:rsidRPr="00916BD2">
        <w:rPr>
          <w:bCs/>
        </w:rPr>
        <w:t xml:space="preserve">Create a </w:t>
      </w:r>
      <w:r w:rsidRPr="00CA7791">
        <w:rPr>
          <w:b/>
        </w:rPr>
        <w:t>CO-Admin</w:t>
      </w:r>
      <w:r w:rsidRPr="00916BD2">
        <w:rPr>
          <w:bCs/>
        </w:rPr>
        <w:t xml:space="preserve"> group</w:t>
      </w:r>
      <w:r>
        <w:rPr>
          <w:bCs/>
        </w:rPr>
        <w:t xml:space="preserve"> and </w:t>
      </w:r>
      <w:proofErr w:type="gramStart"/>
      <w:r w:rsidR="00A50731" w:rsidRPr="00BF3865">
        <w:rPr>
          <w:b/>
        </w:rPr>
        <w:t>Repeat</w:t>
      </w:r>
      <w:proofErr w:type="gramEnd"/>
      <w:r w:rsidR="00A50731">
        <w:t xml:space="preserve"> the procedure above to </w:t>
      </w:r>
      <w:r w:rsidR="00A50731" w:rsidRPr="00607AE5">
        <w:rPr>
          <w:bCs/>
        </w:rPr>
        <w:t>give</w:t>
      </w:r>
      <w:r w:rsidR="00A50731">
        <w:t xml:space="preserve"> </w:t>
      </w:r>
      <w:r w:rsidR="00A50731" w:rsidRPr="002D1243">
        <w:rPr>
          <w:b/>
        </w:rPr>
        <w:t>C</w:t>
      </w:r>
      <w:r w:rsidR="007D5B05">
        <w:rPr>
          <w:b/>
        </w:rPr>
        <w:t>O</w:t>
      </w:r>
      <w:r w:rsidR="00A50731" w:rsidRPr="00BF3865">
        <w:rPr>
          <w:b/>
        </w:rPr>
        <w:t>-Admin</w:t>
      </w:r>
      <w:r w:rsidR="00A50731">
        <w:t xml:space="preserve"> group </w:t>
      </w:r>
      <w:r w:rsidR="00A50731" w:rsidRPr="00607AE5">
        <w:rPr>
          <w:bCs/>
        </w:rPr>
        <w:t>control of</w:t>
      </w:r>
      <w:r w:rsidR="00A50731">
        <w:t xml:space="preserve"> the </w:t>
      </w:r>
      <w:r w:rsidR="00A50731" w:rsidRPr="00BF3865">
        <w:rPr>
          <w:b/>
        </w:rPr>
        <w:t>C</w:t>
      </w:r>
      <w:r w:rsidR="007D5B05">
        <w:rPr>
          <w:b/>
        </w:rPr>
        <w:t>olumbia</w:t>
      </w:r>
      <w:r w:rsidR="00A50731">
        <w:t xml:space="preserve"> OU</w:t>
      </w:r>
      <w:r w:rsidR="00EB17DF">
        <w:t>.</w:t>
      </w:r>
      <w:r w:rsidR="00A50731">
        <w:t xml:space="preserve"> </w:t>
      </w:r>
    </w:p>
    <w:p w14:paraId="1AA5B0C0" w14:textId="721C1AD8" w:rsidR="00BF3865" w:rsidRDefault="00BF3865" w:rsidP="00A50731">
      <w:pPr>
        <w:numPr>
          <w:ilvl w:val="0"/>
          <w:numId w:val="3"/>
        </w:numPr>
        <w:contextualSpacing/>
      </w:pPr>
      <w:r w:rsidRPr="00607AE5">
        <w:rPr>
          <w:bCs/>
        </w:rPr>
        <w:t>Add</w:t>
      </w:r>
      <w:r>
        <w:t xml:space="preserve"> </w:t>
      </w:r>
      <w:r w:rsidR="007D5B05">
        <w:rPr>
          <w:b/>
        </w:rPr>
        <w:t>Albert</w:t>
      </w:r>
      <w:r w:rsidRPr="00BF3865">
        <w:rPr>
          <w:b/>
        </w:rPr>
        <w:t xml:space="preserve"> </w:t>
      </w:r>
      <w:r w:rsidR="007D5B05">
        <w:rPr>
          <w:b/>
        </w:rPr>
        <w:t>Carr</w:t>
      </w:r>
      <w:r>
        <w:t xml:space="preserve"> to the </w:t>
      </w:r>
      <w:r w:rsidRPr="00BF3865">
        <w:rPr>
          <w:b/>
        </w:rPr>
        <w:t>GV-Admin</w:t>
      </w:r>
      <w:r>
        <w:t xml:space="preserve"> group</w:t>
      </w:r>
      <w:r w:rsidR="00607AE5">
        <w:t>.</w:t>
      </w:r>
    </w:p>
    <w:p w14:paraId="4964D617" w14:textId="3B3ECAAD" w:rsidR="007D5B05" w:rsidRDefault="007D5B05" w:rsidP="007D5B05">
      <w:pPr>
        <w:numPr>
          <w:ilvl w:val="0"/>
          <w:numId w:val="3"/>
        </w:numPr>
        <w:contextualSpacing/>
      </w:pPr>
      <w:r w:rsidRPr="00607AE5">
        <w:rPr>
          <w:bCs/>
        </w:rPr>
        <w:lastRenderedPageBreak/>
        <w:t>Add</w:t>
      </w:r>
      <w:r>
        <w:t xml:space="preserve"> </w:t>
      </w:r>
      <w:r>
        <w:rPr>
          <w:b/>
        </w:rPr>
        <w:t>Mary</w:t>
      </w:r>
      <w:r w:rsidRPr="007D5B05">
        <w:rPr>
          <w:b/>
        </w:rPr>
        <w:t xml:space="preserve"> </w:t>
      </w:r>
      <w:r>
        <w:rPr>
          <w:b/>
        </w:rPr>
        <w:t>Freeman</w:t>
      </w:r>
      <w:r>
        <w:t xml:space="preserve"> to the </w:t>
      </w:r>
      <w:r w:rsidRPr="007D5B05">
        <w:rPr>
          <w:b/>
        </w:rPr>
        <w:t>C</w:t>
      </w:r>
      <w:r>
        <w:rPr>
          <w:b/>
        </w:rPr>
        <w:t>O</w:t>
      </w:r>
      <w:r w:rsidRPr="007D5B05">
        <w:rPr>
          <w:b/>
        </w:rPr>
        <w:t>-Admin</w:t>
      </w:r>
      <w:r>
        <w:t xml:space="preserve"> group</w:t>
      </w:r>
      <w:r w:rsidR="00607AE5">
        <w:t>.</w:t>
      </w:r>
      <w:r>
        <w:t xml:space="preserve"> </w:t>
      </w:r>
    </w:p>
    <w:p w14:paraId="5A30F28A" w14:textId="74CBF15D" w:rsidR="00516EF6" w:rsidRDefault="00516EF6" w:rsidP="00516EF6">
      <w:pPr>
        <w:pStyle w:val="Heading3"/>
      </w:pPr>
      <w:r>
        <w:t>Granting Password Reset Permissions for Objects</w:t>
      </w:r>
    </w:p>
    <w:p w14:paraId="215D2878" w14:textId="74C6DD13" w:rsidR="00516EF6" w:rsidRDefault="00516EF6" w:rsidP="00516EF6">
      <w:pPr>
        <w:contextualSpacing/>
      </w:pPr>
      <w:r>
        <w:t>Your organization would like to delegate the task</w:t>
      </w:r>
      <w:r w:rsidR="00BE2890">
        <w:t xml:space="preserve"> of resetting passwords in the Greenville location</w:t>
      </w:r>
      <w:r>
        <w:t xml:space="preserve"> to a</w:t>
      </w:r>
      <w:r w:rsidR="00BE2890">
        <w:t xml:space="preserve"> group called </w:t>
      </w:r>
      <w:r w:rsidR="00BE2890" w:rsidRPr="00607AE5">
        <w:rPr>
          <w:b/>
          <w:bCs/>
        </w:rPr>
        <w:t>GV-PassAdmin</w:t>
      </w:r>
      <w:r w:rsidR="00BE2890">
        <w:t>. To do this, perform the following:</w:t>
      </w:r>
    </w:p>
    <w:p w14:paraId="0C1C15D2" w14:textId="72F23293" w:rsidR="00BE2890" w:rsidRDefault="00BE2890" w:rsidP="00BE2890">
      <w:pPr>
        <w:numPr>
          <w:ilvl w:val="0"/>
          <w:numId w:val="4"/>
        </w:numPr>
        <w:contextualSpacing/>
      </w:pPr>
      <w:r w:rsidRPr="00607AE5">
        <w:rPr>
          <w:bCs/>
        </w:rPr>
        <w:t>Create</w:t>
      </w:r>
      <w:r>
        <w:t xml:space="preserve"> a </w:t>
      </w:r>
      <w:r w:rsidRPr="00607AE5">
        <w:rPr>
          <w:bCs/>
        </w:rPr>
        <w:t>group</w:t>
      </w:r>
      <w:r>
        <w:t xml:space="preserve"> in the </w:t>
      </w:r>
      <w:r w:rsidRPr="0058676A">
        <w:rPr>
          <w:b/>
        </w:rPr>
        <w:t>Greenville</w:t>
      </w:r>
      <w:r>
        <w:t xml:space="preserve"> OU called </w:t>
      </w:r>
      <w:r w:rsidRPr="0058676A">
        <w:rPr>
          <w:b/>
        </w:rPr>
        <w:t>GV-PassAdmin</w:t>
      </w:r>
      <w:r w:rsidR="00607AE5">
        <w:rPr>
          <w:b/>
        </w:rPr>
        <w:t>.</w:t>
      </w:r>
    </w:p>
    <w:p w14:paraId="0054AB91" w14:textId="508B288A" w:rsidR="00BE2890" w:rsidRPr="0058676A" w:rsidRDefault="00BE2890" w:rsidP="00BE2890">
      <w:pPr>
        <w:numPr>
          <w:ilvl w:val="0"/>
          <w:numId w:val="4"/>
        </w:numPr>
        <w:contextualSpacing/>
        <w:rPr>
          <w:b/>
        </w:rPr>
      </w:pPr>
      <w:r w:rsidRPr="00607AE5">
        <w:rPr>
          <w:bCs/>
        </w:rPr>
        <w:t>Select</w:t>
      </w:r>
      <w:r>
        <w:t xml:space="preserve"> </w:t>
      </w:r>
      <w:r w:rsidRPr="0058676A">
        <w:rPr>
          <w:b/>
        </w:rPr>
        <w:t xml:space="preserve">Delegate Control… </w:t>
      </w:r>
      <w:r>
        <w:t xml:space="preserve">from the context menu for the </w:t>
      </w:r>
      <w:r w:rsidRPr="0058676A">
        <w:rPr>
          <w:b/>
        </w:rPr>
        <w:t>Greenville OU</w:t>
      </w:r>
      <w:r w:rsidR="00607AE5">
        <w:rPr>
          <w:b/>
        </w:rPr>
        <w:t>.</w:t>
      </w:r>
    </w:p>
    <w:p w14:paraId="079E744A" w14:textId="09D83DF0" w:rsidR="00BE2890" w:rsidRDefault="00BE2890" w:rsidP="00BE2890">
      <w:pPr>
        <w:numPr>
          <w:ilvl w:val="0"/>
          <w:numId w:val="4"/>
        </w:numPr>
        <w:contextualSpacing/>
      </w:pPr>
      <w:r>
        <w:t>Complete the wizard using the information below</w:t>
      </w:r>
    </w:p>
    <w:p w14:paraId="458CBE76" w14:textId="059F08C8" w:rsidR="0058676A" w:rsidRPr="0058676A" w:rsidRDefault="00BE2890" w:rsidP="0058676A">
      <w:pPr>
        <w:numPr>
          <w:ilvl w:val="1"/>
          <w:numId w:val="4"/>
        </w:numPr>
        <w:contextualSpacing/>
        <w:rPr>
          <w:b/>
        </w:rPr>
      </w:pPr>
      <w:r>
        <w:t xml:space="preserve">Users or Groups: </w:t>
      </w:r>
      <w:r w:rsidRPr="0058676A">
        <w:rPr>
          <w:b/>
        </w:rPr>
        <w:t>GV-PassAdmin</w:t>
      </w:r>
      <w:r w:rsidR="00607AE5">
        <w:rPr>
          <w:b/>
        </w:rPr>
        <w:t>.</w:t>
      </w:r>
    </w:p>
    <w:p w14:paraId="6EAA2892" w14:textId="4120A18B" w:rsidR="00BE2890" w:rsidRPr="0058676A" w:rsidRDefault="00BE2890" w:rsidP="0058676A">
      <w:pPr>
        <w:numPr>
          <w:ilvl w:val="1"/>
          <w:numId w:val="4"/>
        </w:numPr>
        <w:contextualSpacing/>
      </w:pPr>
      <w:r>
        <w:t xml:space="preserve">Tasks to Delegate: </w:t>
      </w:r>
      <w:r w:rsidR="00E4408E" w:rsidRPr="0058676A">
        <w:rPr>
          <w:b/>
        </w:rPr>
        <w:t>Reset user passwords and force password change at next logon</w:t>
      </w:r>
      <w:r w:rsidR="00607AE5">
        <w:rPr>
          <w:b/>
        </w:rPr>
        <w:t>.</w:t>
      </w:r>
    </w:p>
    <w:p w14:paraId="2A95BDFB" w14:textId="1BE236E0" w:rsidR="0058676A" w:rsidRDefault="0058676A" w:rsidP="0058676A">
      <w:pPr>
        <w:numPr>
          <w:ilvl w:val="0"/>
          <w:numId w:val="4"/>
        </w:numPr>
        <w:contextualSpacing/>
      </w:pPr>
      <w:r w:rsidRPr="00607AE5">
        <w:rPr>
          <w:bCs/>
        </w:rPr>
        <w:t>Add</w:t>
      </w:r>
      <w:r>
        <w:rPr>
          <w:b/>
        </w:rPr>
        <w:t xml:space="preserve"> </w:t>
      </w:r>
      <w:r w:rsidR="00140A36">
        <w:t>the</w:t>
      </w:r>
      <w:r>
        <w:t xml:space="preserve"> user</w:t>
      </w:r>
      <w:r w:rsidR="00140A36">
        <w:t xml:space="preserve"> </w:t>
      </w:r>
      <w:r w:rsidR="00821408" w:rsidRPr="00821408">
        <w:rPr>
          <w:b/>
          <w:bCs/>
        </w:rPr>
        <w:t>Sara Galloway</w:t>
      </w:r>
      <w:r w:rsidR="00140A36">
        <w:t xml:space="preserve"> (</w:t>
      </w:r>
      <w:proofErr w:type="spellStart"/>
      <w:r w:rsidR="00821408" w:rsidRPr="00607AE5">
        <w:t>s</w:t>
      </w:r>
      <w:r w:rsidR="00D41855" w:rsidRPr="00607AE5">
        <w:t>a</w:t>
      </w:r>
      <w:r w:rsidR="00821408" w:rsidRPr="00607AE5">
        <w:t>galloway</w:t>
      </w:r>
      <w:proofErr w:type="spellEnd"/>
      <w:r w:rsidR="00140A36">
        <w:t>)</w:t>
      </w:r>
      <w:r>
        <w:t xml:space="preserve"> in the Greenville </w:t>
      </w:r>
      <w:r w:rsidR="00D41855">
        <w:t xml:space="preserve">Management </w:t>
      </w:r>
      <w:r>
        <w:t xml:space="preserve">department to the </w:t>
      </w:r>
      <w:r w:rsidRPr="00140A36">
        <w:rPr>
          <w:b/>
          <w:bCs/>
        </w:rPr>
        <w:t>GV-PassAdmin</w:t>
      </w:r>
      <w:r>
        <w:t xml:space="preserve"> and </w:t>
      </w:r>
      <w:r w:rsidRPr="00607AE5">
        <w:t>verify</w:t>
      </w:r>
      <w:r>
        <w:t xml:space="preserve"> the user can </w:t>
      </w:r>
      <w:r w:rsidRPr="00140A36">
        <w:rPr>
          <w:b/>
          <w:bCs/>
        </w:rPr>
        <w:t>reset</w:t>
      </w:r>
      <w:r>
        <w:t xml:space="preserve"> </w:t>
      </w:r>
      <w:r w:rsidRPr="00140A36">
        <w:rPr>
          <w:b/>
          <w:bCs/>
        </w:rPr>
        <w:t>passwords</w:t>
      </w:r>
      <w:r>
        <w:t xml:space="preserve"> for users in the Greenville OU</w:t>
      </w:r>
      <w:r w:rsidR="00607AE5">
        <w:t>.</w:t>
      </w:r>
    </w:p>
    <w:p w14:paraId="0468F214" w14:textId="6D9B6A99" w:rsidR="001D3354" w:rsidRDefault="001D3354" w:rsidP="00E85FC3">
      <w:pPr>
        <w:pStyle w:val="Heading2"/>
      </w:pPr>
      <w:r>
        <w:t>Testing Delegation of Administrative Control</w:t>
      </w:r>
    </w:p>
    <w:p w14:paraId="7E55667D" w14:textId="505FFFFF" w:rsidR="00E85FC3" w:rsidRDefault="00D6646D" w:rsidP="00F93381">
      <w:pPr>
        <w:numPr>
          <w:ilvl w:val="0"/>
          <w:numId w:val="8"/>
        </w:numPr>
      </w:pPr>
      <w:r w:rsidRPr="00607AE5">
        <w:t>Login</w:t>
      </w:r>
      <w:r>
        <w:t xml:space="preserve"> to </w:t>
      </w:r>
      <w:r w:rsidRPr="000322EA">
        <w:rPr>
          <w:b/>
          <w:bCs/>
        </w:rPr>
        <w:t>Client-01</w:t>
      </w:r>
      <w:r w:rsidR="00D16082">
        <w:t xml:space="preserve"> as </w:t>
      </w:r>
      <w:r w:rsidR="00D16082" w:rsidRPr="000322EA">
        <w:rPr>
          <w:b/>
          <w:bCs/>
        </w:rPr>
        <w:t>Sara Galloway</w:t>
      </w:r>
      <w:r w:rsidR="00607AE5">
        <w:rPr>
          <w:b/>
          <w:bCs/>
        </w:rPr>
        <w:t>.</w:t>
      </w:r>
    </w:p>
    <w:p w14:paraId="712EE71A" w14:textId="00439D3A" w:rsidR="000B5FFB" w:rsidRDefault="00D6646D" w:rsidP="0077642E">
      <w:pPr>
        <w:numPr>
          <w:ilvl w:val="0"/>
          <w:numId w:val="8"/>
        </w:numPr>
      </w:pPr>
      <w:r w:rsidRPr="000152FB">
        <w:t>Download</w:t>
      </w:r>
      <w:r>
        <w:t xml:space="preserve"> and </w:t>
      </w:r>
      <w:r w:rsidRPr="000152FB">
        <w:t>install</w:t>
      </w:r>
      <w:r>
        <w:t xml:space="preserve"> the </w:t>
      </w:r>
      <w:r w:rsidRPr="000B5FFB">
        <w:rPr>
          <w:b/>
          <w:bCs/>
        </w:rPr>
        <w:t>RSAT</w:t>
      </w:r>
      <w:r>
        <w:t xml:space="preserve"> tools</w:t>
      </w:r>
      <w:r w:rsidR="00D16082">
        <w:t>.</w:t>
      </w:r>
      <w:r w:rsidR="000B5FFB">
        <w:t xml:space="preserve"> </w:t>
      </w:r>
      <w:r w:rsidR="000B5FFB" w:rsidRPr="000B5FFB">
        <w:rPr>
          <w:rFonts w:cstheme="minorHAnsi"/>
          <w:szCs w:val="24"/>
        </w:rPr>
        <w:t xml:space="preserve">Starting with Windows 10 October 2018 Update (Build 1809), RSAT is included as a set of </w:t>
      </w:r>
      <w:r w:rsidR="000B5FFB" w:rsidRPr="000B5FFB">
        <w:rPr>
          <w:rFonts w:cstheme="minorHAnsi"/>
          <w:b/>
          <w:bCs/>
          <w:szCs w:val="24"/>
        </w:rPr>
        <w:t>Features on Demand</w:t>
      </w:r>
      <w:r w:rsidR="000B5FFB" w:rsidRPr="000B5FFB">
        <w:rPr>
          <w:rFonts w:cstheme="minorHAnsi"/>
          <w:szCs w:val="24"/>
        </w:rPr>
        <w:t xml:space="preserve"> in Windows 10 itself.  The </w:t>
      </w:r>
      <w:r w:rsidR="000B5FFB" w:rsidRPr="000B5FFB">
        <w:rPr>
          <w:rFonts w:cstheme="minorHAnsi"/>
          <w:b/>
          <w:szCs w:val="24"/>
        </w:rPr>
        <w:t>Remote Server Administration Tools</w:t>
      </w:r>
      <w:r w:rsidR="000B5FFB" w:rsidRPr="000B5FFB">
        <w:rPr>
          <w:rFonts w:cstheme="minorHAnsi"/>
          <w:bCs/>
          <w:szCs w:val="24"/>
        </w:rPr>
        <w:t xml:space="preserve">, RSAT, must be added using </w:t>
      </w:r>
      <w:r w:rsidR="000B5FFB" w:rsidRPr="000B5FFB">
        <w:rPr>
          <w:rFonts w:cstheme="minorHAnsi"/>
          <w:b/>
          <w:szCs w:val="24"/>
        </w:rPr>
        <w:t>DISM.exe</w:t>
      </w:r>
      <w:r w:rsidR="000B5FFB" w:rsidRPr="000B5FFB">
        <w:rPr>
          <w:rFonts w:cstheme="minorHAnsi"/>
          <w:bCs/>
          <w:szCs w:val="24"/>
        </w:rPr>
        <w:t>.  Execute the following command to add RSAT for Active Directory</w:t>
      </w:r>
    </w:p>
    <w:p w14:paraId="2F64D37F" w14:textId="77777777" w:rsidR="000B5FFB" w:rsidRDefault="000B5FFB" w:rsidP="000B5FFB">
      <w:pPr>
        <w:pStyle w:val="CommandLine"/>
        <w:ind w:left="540"/>
      </w:pPr>
      <w:proofErr w:type="spellStart"/>
      <w:r>
        <w:t>dism</w:t>
      </w:r>
      <w:proofErr w:type="spellEnd"/>
      <w:r>
        <w:t xml:space="preserve"> /online /add-capability /</w:t>
      </w:r>
      <w:proofErr w:type="spellStart"/>
      <w:proofErr w:type="gramStart"/>
      <w:r>
        <w:t>CapabilityName:RSAT.ActiveDirectory.DS</w:t>
      </w:r>
      <w:proofErr w:type="gramEnd"/>
      <w:r>
        <w:t>-LDS.Tools</w:t>
      </w:r>
      <w:proofErr w:type="spellEnd"/>
      <w:r>
        <w:t>~~~~0.0.1.0</w:t>
      </w:r>
    </w:p>
    <w:p w14:paraId="47131F54" w14:textId="0B2529A1" w:rsidR="00B51196" w:rsidRDefault="00B51196" w:rsidP="00F93381">
      <w:pPr>
        <w:numPr>
          <w:ilvl w:val="0"/>
          <w:numId w:val="8"/>
        </w:numPr>
      </w:pPr>
      <w:r w:rsidRPr="000152FB">
        <w:t>Open</w:t>
      </w:r>
      <w:r>
        <w:t xml:space="preserve"> an </w:t>
      </w:r>
      <w:r w:rsidRPr="000322EA">
        <w:rPr>
          <w:b/>
          <w:bCs/>
        </w:rPr>
        <w:t>MMC</w:t>
      </w:r>
      <w:r>
        <w:t xml:space="preserve"> console and </w:t>
      </w:r>
      <w:r w:rsidRPr="000322EA">
        <w:rPr>
          <w:b/>
          <w:bCs/>
        </w:rPr>
        <w:t>add</w:t>
      </w:r>
      <w:r>
        <w:t xml:space="preserve"> the </w:t>
      </w:r>
      <w:r w:rsidRPr="000322EA">
        <w:rPr>
          <w:b/>
          <w:bCs/>
        </w:rPr>
        <w:t>Active Directory Users and Computers</w:t>
      </w:r>
      <w:r>
        <w:t xml:space="preserve"> Snap-In</w:t>
      </w:r>
      <w:r w:rsidR="000152FB">
        <w:t>.</w:t>
      </w:r>
    </w:p>
    <w:p w14:paraId="680E6371" w14:textId="2BBABD76" w:rsidR="00B51196" w:rsidRPr="000152FB" w:rsidRDefault="000322EA" w:rsidP="00F93381">
      <w:pPr>
        <w:numPr>
          <w:ilvl w:val="0"/>
          <w:numId w:val="8"/>
        </w:numPr>
      </w:pPr>
      <w:r w:rsidRPr="000152FB">
        <w:t>Reset</w:t>
      </w:r>
      <w:r>
        <w:t xml:space="preserve"> the </w:t>
      </w:r>
      <w:r w:rsidRPr="000322EA">
        <w:rPr>
          <w:b/>
          <w:bCs/>
        </w:rPr>
        <w:t>password</w:t>
      </w:r>
      <w:r>
        <w:t xml:space="preserve"> of a </w:t>
      </w:r>
      <w:r w:rsidRPr="000322EA">
        <w:rPr>
          <w:b/>
          <w:bCs/>
        </w:rPr>
        <w:t>user</w:t>
      </w:r>
      <w:r>
        <w:t xml:space="preserve"> in the </w:t>
      </w:r>
      <w:r w:rsidRPr="000322EA">
        <w:rPr>
          <w:b/>
          <w:bCs/>
        </w:rPr>
        <w:t xml:space="preserve">Greenville </w:t>
      </w:r>
      <w:r w:rsidRPr="000152FB">
        <w:t>OU</w:t>
      </w:r>
      <w:r w:rsidR="000152FB">
        <w:t>.</w:t>
      </w:r>
    </w:p>
    <w:p w14:paraId="617A84DF" w14:textId="77777777" w:rsidR="002879F7" w:rsidRDefault="00BD3C84" w:rsidP="002879F7">
      <w:pPr>
        <w:pStyle w:val="Heading2"/>
      </w:pPr>
      <w:r>
        <w:t>Submission Requirements</w:t>
      </w:r>
    </w:p>
    <w:p w14:paraId="44419629" w14:textId="77777777" w:rsidR="006D3FEB" w:rsidRDefault="006D3FEB" w:rsidP="006D3FEB">
      <w:pPr>
        <w:pStyle w:val="ListParagraph"/>
        <w:numPr>
          <w:ilvl w:val="0"/>
          <w:numId w:val="10"/>
        </w:numPr>
      </w:pPr>
      <w:r w:rsidRPr="006D75DF">
        <w:rPr>
          <w:b/>
          <w:bCs/>
        </w:rPr>
        <w:t>Download</w:t>
      </w:r>
      <w:r>
        <w:t xml:space="preserve"> the </w:t>
      </w:r>
      <w:r w:rsidRPr="006D75DF">
        <w:rPr>
          <w:b/>
          <w:bCs/>
        </w:rPr>
        <w:t>grading</w:t>
      </w:r>
      <w:r>
        <w:t xml:space="preserve"> </w:t>
      </w:r>
      <w:r w:rsidRPr="006D75DF">
        <w:rPr>
          <w:b/>
          <w:bCs/>
        </w:rPr>
        <w:t>script</w:t>
      </w:r>
      <w:r>
        <w:t xml:space="preserve"> from the assignment page to the </w:t>
      </w:r>
      <w:r w:rsidRPr="006A2E65">
        <w:rPr>
          <w:b/>
          <w:bCs/>
        </w:rPr>
        <w:t>C:\Scripts</w:t>
      </w:r>
      <w:r>
        <w:t xml:space="preserve"> folder.</w:t>
      </w:r>
    </w:p>
    <w:p w14:paraId="232A6C1A" w14:textId="77777777" w:rsidR="006D3FEB" w:rsidRDefault="006D3FEB" w:rsidP="006D3FEB">
      <w:pPr>
        <w:pStyle w:val="ListParagraph"/>
        <w:numPr>
          <w:ilvl w:val="0"/>
          <w:numId w:val="10"/>
        </w:numPr>
      </w:pPr>
      <w:r>
        <w:t>Check your lab by running the following command:</w:t>
      </w:r>
    </w:p>
    <w:p w14:paraId="2D81E6AE" w14:textId="37C81389" w:rsidR="006D3FEB" w:rsidRPr="00816BC0" w:rsidRDefault="006D3FEB" w:rsidP="006D3FEB">
      <w:pPr>
        <w:pStyle w:val="CommandLine"/>
      </w:pPr>
      <w:r>
        <w:t>Invoke-Pester -Path C:\Scripts\</w:t>
      </w:r>
      <w:r w:rsidRPr="00243099">
        <w:t>GP</w:t>
      </w:r>
      <w:r w:rsidR="005531DE">
        <w:t>21</w:t>
      </w:r>
      <w:r>
        <w:t>-</w:t>
      </w:r>
      <w:r w:rsidR="005531DE">
        <w:t>Delegating_</w:t>
      </w:r>
      <w:r w:rsidR="00C619CC">
        <w:t xml:space="preserve"> </w:t>
      </w:r>
      <w:r w:rsidR="005531DE">
        <w:t>Administrative_Control</w:t>
      </w:r>
      <w:r w:rsidRPr="00243099">
        <w:t>.test.ps1</w:t>
      </w:r>
    </w:p>
    <w:p w14:paraId="6B7B74C1" w14:textId="77777777" w:rsidR="006D3FEB" w:rsidRDefault="006D3FEB" w:rsidP="006D3FEB">
      <w:pPr>
        <w:spacing w:before="0" w:after="0"/>
      </w:pPr>
      <w:r w:rsidRPr="00DF535C">
        <w:rPr>
          <w:b/>
          <w:bCs/>
        </w:rPr>
        <w:t>Note</w:t>
      </w:r>
      <w:r>
        <w:t xml:space="preserve">: You will see a security warning when running the script.  Enter </w:t>
      </w:r>
      <w:r w:rsidRPr="00DF535C">
        <w:rPr>
          <w:b/>
          <w:bCs/>
        </w:rPr>
        <w:t>R</w:t>
      </w:r>
      <w:r>
        <w:t xml:space="preserve"> to run the script.</w:t>
      </w:r>
    </w:p>
    <w:p w14:paraId="7A3AFE41" w14:textId="77777777" w:rsidR="006D3FEB" w:rsidRDefault="006D3FEB" w:rsidP="006D3FEB">
      <w:pPr>
        <w:spacing w:before="0" w:after="0"/>
      </w:pPr>
      <w:r>
        <w:t xml:space="preserve">If you want to see more detail, add </w:t>
      </w:r>
      <w:r w:rsidRPr="00F30019">
        <w:rPr>
          <w:b/>
          <w:bCs/>
        </w:rPr>
        <w:t>-Output Detailed</w:t>
      </w:r>
      <w:r>
        <w:t xml:space="preserve"> to the command.  This may assist you with troubleshooting</w:t>
      </w:r>
    </w:p>
    <w:p w14:paraId="4439046A" w14:textId="21DD9FB3" w:rsidR="006D3FEB" w:rsidRPr="005949A7" w:rsidRDefault="00C619CC" w:rsidP="006D3FEB">
      <w:pPr>
        <w:pStyle w:val="CommandLine"/>
      </w:pPr>
      <w:r>
        <w:lastRenderedPageBreak/>
        <w:t>Invoke-Pester -Path C:\Scripts\</w:t>
      </w:r>
      <w:r w:rsidRPr="00243099">
        <w:t>GP</w:t>
      </w:r>
      <w:r>
        <w:t>21-Delegating_ Administrative_Control</w:t>
      </w:r>
      <w:r w:rsidRPr="00243099">
        <w:t>.test.ps1</w:t>
      </w:r>
      <w:r>
        <w:t xml:space="preserve"> </w:t>
      </w:r>
      <w:r w:rsidR="006D3FEB">
        <w:t>-Output Detailed</w:t>
      </w:r>
    </w:p>
    <w:p w14:paraId="3D4E6BAE" w14:textId="2ECD13D4" w:rsidR="008D5D5F" w:rsidRPr="005531DE" w:rsidRDefault="006D3FEB" w:rsidP="008D5D5F">
      <w:pPr>
        <w:pStyle w:val="ListParagraph"/>
        <w:numPr>
          <w:ilvl w:val="0"/>
          <w:numId w:val="10"/>
        </w:numPr>
        <w:rPr>
          <w:rFonts w:ascii="Courier New" w:hAnsi="Courier New"/>
          <w:b/>
          <w:i/>
        </w:rPr>
      </w:pPr>
      <w:r>
        <w:rPr>
          <w:rFonts w:eastAsia="Times New Roman"/>
        </w:rPr>
        <w:t xml:space="preserve">You should not see any red in the output. Red in the PowerShell way of telling you that an error condition exists.  Most of the time, the output will tell you what is wrong.  If it is not obvious, contact your teacher and ask for assistance.  You will be learning PowerShell during this term. </w:t>
      </w:r>
      <w:r w:rsidRPr="006A2E65">
        <w:rPr>
          <w:rFonts w:eastAsia="Times New Roman"/>
          <w:b/>
          <w:bCs/>
        </w:rPr>
        <w:t>Correct</w:t>
      </w:r>
      <w:r w:rsidRPr="006A2E65">
        <w:rPr>
          <w:rFonts w:eastAsia="Times New Roman"/>
        </w:rPr>
        <w:t xml:space="preserve"> any </w:t>
      </w:r>
      <w:r w:rsidRPr="006A2E65">
        <w:rPr>
          <w:rFonts w:eastAsia="Times New Roman"/>
          <w:b/>
          <w:bCs/>
        </w:rPr>
        <w:t>errors</w:t>
      </w:r>
      <w:r w:rsidRPr="006A2E65">
        <w:rPr>
          <w:rFonts w:eastAsia="Times New Roman"/>
        </w:rPr>
        <w:t xml:space="preserve"> you may have and run the script until all the output </w:t>
      </w:r>
      <w:r>
        <w:rPr>
          <w:rFonts w:eastAsia="Times New Roman"/>
        </w:rPr>
        <w:t>has no red</w:t>
      </w:r>
      <w:r w:rsidRPr="006A2E65">
        <w:rPr>
          <w:rFonts w:eastAsia="Times New Roman"/>
        </w:rPr>
        <w:t>.</w:t>
      </w:r>
      <w:r>
        <w:rPr>
          <w:rFonts w:eastAsia="Times New Roman"/>
        </w:rPr>
        <w:t xml:space="preserve"> </w:t>
      </w:r>
      <w:r>
        <w:t>You should see the output like the images below</w:t>
      </w:r>
    </w:p>
    <w:p w14:paraId="61F26244" w14:textId="662004C9" w:rsidR="008D5D5F" w:rsidRDefault="008D5D5F" w:rsidP="008D5D5F">
      <w:r w:rsidRPr="008D5D5F">
        <w:drawing>
          <wp:inline distT="0" distB="0" distL="0" distR="0" wp14:anchorId="4F9C999C" wp14:editId="38E05108">
            <wp:extent cx="5943600" cy="5488305"/>
            <wp:effectExtent l="0" t="0" r="0" b="0"/>
            <wp:docPr id="4" name="Picture 4"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 chat or text message&#10;&#10;Description automatically generated"/>
                    <pic:cNvPicPr/>
                  </pic:nvPicPr>
                  <pic:blipFill>
                    <a:blip r:embed="rId14"/>
                    <a:stretch>
                      <a:fillRect/>
                    </a:stretch>
                  </pic:blipFill>
                  <pic:spPr>
                    <a:xfrm>
                      <a:off x="0" y="0"/>
                      <a:ext cx="5943600" cy="5488305"/>
                    </a:xfrm>
                    <a:prstGeom prst="rect">
                      <a:avLst/>
                    </a:prstGeom>
                  </pic:spPr>
                </pic:pic>
              </a:graphicData>
            </a:graphic>
          </wp:inline>
        </w:drawing>
      </w:r>
    </w:p>
    <w:p w14:paraId="7FF516D6" w14:textId="77777777" w:rsidR="00C273B0" w:rsidRDefault="00C273B0" w:rsidP="00C273B0">
      <w:pPr>
        <w:pStyle w:val="ListParagraph"/>
        <w:numPr>
          <w:ilvl w:val="0"/>
          <w:numId w:val="10"/>
        </w:numPr>
      </w:pPr>
      <w:r w:rsidRPr="00371F83">
        <w:lastRenderedPageBreak/>
        <w:t>Cap</w:t>
      </w:r>
      <w:r>
        <w:t xml:space="preserve">ture a snippet </w:t>
      </w:r>
      <w:r w:rsidRPr="00371F83">
        <w:t>that shows</w:t>
      </w:r>
      <w:r>
        <w:t xml:space="preserve"> the PowerShell Command and all its output. If you must use more than one snippet to capture the output, you must have at least </w:t>
      </w:r>
      <w:r w:rsidRPr="00B87F65">
        <w:rPr>
          <w:b/>
          <w:bCs/>
        </w:rPr>
        <w:t>one line of overlap</w:t>
      </w:r>
      <w:r>
        <w:t xml:space="preserve"> in the snippets.  The text in the snippets </w:t>
      </w:r>
      <w:r w:rsidRPr="00B87F65">
        <w:rPr>
          <w:b/>
          <w:bCs/>
        </w:rPr>
        <w:t>must be legible</w:t>
      </w:r>
      <w:r>
        <w:t xml:space="preserve"> when pasted into the Word document. Paste the snippet(s) into a </w:t>
      </w:r>
      <w:r w:rsidRPr="00555A86">
        <w:rPr>
          <w:b/>
          <w:bCs/>
        </w:rPr>
        <w:t>new</w:t>
      </w:r>
      <w:r>
        <w:t xml:space="preserve"> </w:t>
      </w:r>
      <w:r w:rsidRPr="00555A86">
        <w:rPr>
          <w:b/>
          <w:bCs/>
        </w:rPr>
        <w:t>Word</w:t>
      </w:r>
      <w:r>
        <w:t xml:space="preserve"> </w:t>
      </w:r>
      <w:r w:rsidRPr="00555A86">
        <w:rPr>
          <w:b/>
          <w:bCs/>
        </w:rPr>
        <w:t>document</w:t>
      </w:r>
    </w:p>
    <w:p w14:paraId="38DBD7DF" w14:textId="77777777" w:rsidR="00B375ED" w:rsidRDefault="00B375ED" w:rsidP="00B375ED">
      <w:pPr>
        <w:numPr>
          <w:ilvl w:val="0"/>
          <w:numId w:val="10"/>
        </w:numPr>
        <w:contextualSpacing/>
      </w:pPr>
      <w:r w:rsidRPr="00664BC7">
        <w:rPr>
          <w:b/>
          <w:bCs/>
        </w:rPr>
        <w:t>Upload</w:t>
      </w:r>
      <w:r w:rsidRPr="00664BC7">
        <w:t xml:space="preserve"> the </w:t>
      </w:r>
      <w:r w:rsidRPr="00664BC7">
        <w:rPr>
          <w:b/>
          <w:bCs/>
        </w:rPr>
        <w:t>document</w:t>
      </w:r>
      <w:r w:rsidRPr="00664BC7">
        <w:t xml:space="preserve"> in the submission area of the assignment.</w:t>
      </w:r>
    </w:p>
    <w:p w14:paraId="75647001" w14:textId="77777777" w:rsidR="007B57D9" w:rsidRDefault="007B57D9" w:rsidP="008D5D5F"/>
    <w:sectPr w:rsidR="007B57D9" w:rsidSect="00836230">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808F7" w14:textId="77777777" w:rsidR="009D196A" w:rsidRDefault="009D196A" w:rsidP="002879F7">
      <w:pPr>
        <w:spacing w:before="0" w:after="0" w:line="240" w:lineRule="auto"/>
      </w:pPr>
      <w:r>
        <w:separator/>
      </w:r>
    </w:p>
  </w:endnote>
  <w:endnote w:type="continuationSeparator" w:id="0">
    <w:p w14:paraId="12BD2E32" w14:textId="77777777" w:rsidR="009D196A" w:rsidRDefault="009D196A" w:rsidP="002879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20E29" w14:textId="77777777" w:rsidR="009D196A" w:rsidRDefault="009D196A" w:rsidP="002879F7">
      <w:pPr>
        <w:spacing w:before="0" w:after="0" w:line="240" w:lineRule="auto"/>
      </w:pPr>
      <w:r>
        <w:separator/>
      </w:r>
    </w:p>
  </w:footnote>
  <w:footnote w:type="continuationSeparator" w:id="0">
    <w:p w14:paraId="0789D422" w14:textId="77777777" w:rsidR="009D196A" w:rsidRDefault="009D196A" w:rsidP="002879F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A7BC6" w14:textId="26F2B5D2" w:rsidR="002879F7" w:rsidRPr="002879F7" w:rsidRDefault="00D8030E" w:rsidP="00F75C1E">
    <w:pPr>
      <w:pStyle w:val="Title"/>
      <w:jc w:val="center"/>
      <w:rPr>
        <w:sz w:val="36"/>
        <w:szCs w:val="36"/>
      </w:rPr>
    </w:pPr>
    <w:r>
      <w:rPr>
        <w:sz w:val="36"/>
        <w:szCs w:val="36"/>
      </w:rPr>
      <w:t>Guided Practice</w:t>
    </w:r>
    <w:r w:rsidR="002879F7" w:rsidRPr="002879F7">
      <w:rPr>
        <w:sz w:val="36"/>
        <w:szCs w:val="36"/>
      </w:rPr>
      <w:t xml:space="preserve"> </w:t>
    </w:r>
    <w:r w:rsidR="00D30069">
      <w:rPr>
        <w:sz w:val="36"/>
        <w:szCs w:val="36"/>
      </w:rPr>
      <w:t>– Delegating Administrative Control in A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B762D"/>
    <w:multiLevelType w:val="multilevel"/>
    <w:tmpl w:val="16EE0052"/>
    <w:lvl w:ilvl="0">
      <w:start w:val="1"/>
      <w:numFmt w:val="decimal"/>
      <w:lvlText w:val="%1."/>
      <w:lvlJc w:val="left"/>
      <w:pPr>
        <w:ind w:left="360" w:hanging="360"/>
      </w:pPr>
      <w:rPr>
        <w:rFonts w:asciiTheme="minorHAnsi" w:hAnsiTheme="minorHAnsi" w:cstheme="minorHAnsi" w:hint="default"/>
        <w:b w:val="0"/>
        <w:bCs/>
        <w:i w:val="0"/>
        <w:iCs/>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5300A84"/>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9E04FE6"/>
    <w:multiLevelType w:val="multilevel"/>
    <w:tmpl w:val="F8D25524"/>
    <w:lvl w:ilvl="0">
      <w:start w:val="1"/>
      <w:numFmt w:val="decimal"/>
      <w:lvlText w:val="%1."/>
      <w:lvlJc w:val="left"/>
      <w:pPr>
        <w:ind w:left="360" w:hanging="360"/>
      </w:pPr>
      <w:rPr>
        <w:rFonts w:hint="default"/>
        <w:b w:val="0"/>
      </w:rPr>
    </w:lvl>
    <w:lvl w:ilvl="1">
      <w:start w:val="1"/>
      <w:numFmt w:val="lowerLetter"/>
      <w:lvlText w:val="%2."/>
      <w:lvlJc w:val="left"/>
      <w:pPr>
        <w:ind w:left="720" w:hanging="360"/>
      </w:pPr>
      <w:rPr>
        <w:rFonts w:hint="default"/>
        <w:b w:val="0"/>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4D2D0AAD"/>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5C904D64"/>
    <w:multiLevelType w:val="multilevel"/>
    <w:tmpl w:val="3A3A1162"/>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DF43602"/>
    <w:multiLevelType w:val="hybridMultilevel"/>
    <w:tmpl w:val="282A5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0E44E4B"/>
    <w:multiLevelType w:val="multilevel"/>
    <w:tmpl w:val="1FECEF0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70681360"/>
    <w:multiLevelType w:val="multilevel"/>
    <w:tmpl w:val="82EC1B94"/>
    <w:lvl w:ilvl="0">
      <w:start w:val="1"/>
      <w:numFmt w:val="decimal"/>
      <w:lvlText w:val="%1."/>
      <w:lvlJc w:val="left"/>
      <w:pPr>
        <w:ind w:left="360" w:hanging="360"/>
      </w:pPr>
    </w:lvl>
    <w:lvl w:ilvl="1">
      <w:start w:val="1"/>
      <w:numFmt w:val="lowerLetter"/>
      <w:lvlText w:val="%2."/>
      <w:lvlJc w:val="left"/>
      <w:pPr>
        <w:ind w:left="720" w:hanging="360"/>
      </w:pPr>
      <w:rPr>
        <w:rFonts w:ascii="Arial" w:eastAsia="Arial" w:hAnsi="Arial" w:cs="Arial" w:hint="default"/>
        <w:b w:val="0"/>
        <w:i w:val="0"/>
        <w:strike w:val="0"/>
        <w:dstrike w:val="0"/>
        <w:color w:val="000000"/>
        <w:sz w:val="18"/>
        <w:szCs w:val="18"/>
        <w:u w:val="none" w:color="000000"/>
        <w:effect w:val="none"/>
        <w:vertAlign w:val="baseline"/>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62D6064"/>
    <w:multiLevelType w:val="hybridMultilevel"/>
    <w:tmpl w:val="3C724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3D4971"/>
    <w:multiLevelType w:val="hybridMultilevel"/>
    <w:tmpl w:val="6F86D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3"/>
  </w:num>
  <w:num w:numId="4">
    <w:abstractNumId w:val="2"/>
  </w:num>
  <w:num w:numId="5">
    <w:abstractNumId w:val="6"/>
  </w:num>
  <w:num w:numId="6">
    <w:abstractNumId w:val="8"/>
  </w:num>
  <w:num w:numId="7">
    <w:abstractNumId w:val="5"/>
  </w:num>
  <w:num w:numId="8">
    <w:abstractNumId w:val="1"/>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isplayBackgroundShape/>
  <w:activeWritingStyle w:appName="MSWord" w:lang="en-US"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MDU1NrIwNTE2szRU0lEKTi0uzszPAykwrAUAZJnAMiwAAAA="/>
  </w:docVars>
  <w:rsids>
    <w:rsidRoot w:val="00D30069"/>
    <w:rsid w:val="000152FB"/>
    <w:rsid w:val="000322EA"/>
    <w:rsid w:val="00074EA8"/>
    <w:rsid w:val="000842AE"/>
    <w:rsid w:val="000B5FFB"/>
    <w:rsid w:val="00102A51"/>
    <w:rsid w:val="00140A36"/>
    <w:rsid w:val="0019341C"/>
    <w:rsid w:val="00195D05"/>
    <w:rsid w:val="001A642B"/>
    <w:rsid w:val="001A7BB7"/>
    <w:rsid w:val="001D3354"/>
    <w:rsid w:val="00200109"/>
    <w:rsid w:val="00222F24"/>
    <w:rsid w:val="00223B53"/>
    <w:rsid w:val="00237489"/>
    <w:rsid w:val="002537C6"/>
    <w:rsid w:val="0027126E"/>
    <w:rsid w:val="002879F7"/>
    <w:rsid w:val="00292983"/>
    <w:rsid w:val="002D1243"/>
    <w:rsid w:val="002D1E0A"/>
    <w:rsid w:val="002E1833"/>
    <w:rsid w:val="002F3E11"/>
    <w:rsid w:val="003219A7"/>
    <w:rsid w:val="003302CD"/>
    <w:rsid w:val="003C10B8"/>
    <w:rsid w:val="00442869"/>
    <w:rsid w:val="00444983"/>
    <w:rsid w:val="00464018"/>
    <w:rsid w:val="004925C5"/>
    <w:rsid w:val="004B4D35"/>
    <w:rsid w:val="00506F4B"/>
    <w:rsid w:val="00516EF6"/>
    <w:rsid w:val="00527665"/>
    <w:rsid w:val="005531DE"/>
    <w:rsid w:val="00564160"/>
    <w:rsid w:val="00573292"/>
    <w:rsid w:val="00573C23"/>
    <w:rsid w:val="0058676A"/>
    <w:rsid w:val="005B374B"/>
    <w:rsid w:val="006026B5"/>
    <w:rsid w:val="00603307"/>
    <w:rsid w:val="00607AE5"/>
    <w:rsid w:val="00632C10"/>
    <w:rsid w:val="006752AB"/>
    <w:rsid w:val="006D3FEB"/>
    <w:rsid w:val="00736CFC"/>
    <w:rsid w:val="00764DBC"/>
    <w:rsid w:val="007864F2"/>
    <w:rsid w:val="007B57D9"/>
    <w:rsid w:val="007D5B05"/>
    <w:rsid w:val="007E2EAA"/>
    <w:rsid w:val="00821408"/>
    <w:rsid w:val="00821533"/>
    <w:rsid w:val="00836230"/>
    <w:rsid w:val="00844AA4"/>
    <w:rsid w:val="008510D6"/>
    <w:rsid w:val="008578C2"/>
    <w:rsid w:val="00872A58"/>
    <w:rsid w:val="008C3FBB"/>
    <w:rsid w:val="008C52CE"/>
    <w:rsid w:val="008D5D5F"/>
    <w:rsid w:val="00916BD2"/>
    <w:rsid w:val="009346A9"/>
    <w:rsid w:val="009974A4"/>
    <w:rsid w:val="009B127D"/>
    <w:rsid w:val="009B5DA3"/>
    <w:rsid w:val="009D196A"/>
    <w:rsid w:val="009E1F97"/>
    <w:rsid w:val="009E7F3B"/>
    <w:rsid w:val="009F0F08"/>
    <w:rsid w:val="009F633E"/>
    <w:rsid w:val="00A1717C"/>
    <w:rsid w:val="00A26320"/>
    <w:rsid w:val="00A33846"/>
    <w:rsid w:val="00A36182"/>
    <w:rsid w:val="00A4320A"/>
    <w:rsid w:val="00A503A3"/>
    <w:rsid w:val="00A50731"/>
    <w:rsid w:val="00AC7F70"/>
    <w:rsid w:val="00AD438A"/>
    <w:rsid w:val="00AD5FF1"/>
    <w:rsid w:val="00B375ED"/>
    <w:rsid w:val="00B41DD1"/>
    <w:rsid w:val="00B5042D"/>
    <w:rsid w:val="00B51196"/>
    <w:rsid w:val="00B9575F"/>
    <w:rsid w:val="00BB13D6"/>
    <w:rsid w:val="00BC6FBB"/>
    <w:rsid w:val="00BD3C84"/>
    <w:rsid w:val="00BE2890"/>
    <w:rsid w:val="00BE2BFE"/>
    <w:rsid w:val="00BE7A13"/>
    <w:rsid w:val="00BF3865"/>
    <w:rsid w:val="00C06CB2"/>
    <w:rsid w:val="00C273B0"/>
    <w:rsid w:val="00C619CC"/>
    <w:rsid w:val="00C844DA"/>
    <w:rsid w:val="00C85AF8"/>
    <w:rsid w:val="00CA2CAE"/>
    <w:rsid w:val="00CA7791"/>
    <w:rsid w:val="00D031A1"/>
    <w:rsid w:val="00D16082"/>
    <w:rsid w:val="00D30069"/>
    <w:rsid w:val="00D41855"/>
    <w:rsid w:val="00D51A86"/>
    <w:rsid w:val="00D53D6B"/>
    <w:rsid w:val="00D5695E"/>
    <w:rsid w:val="00D6646D"/>
    <w:rsid w:val="00D8030E"/>
    <w:rsid w:val="00D8260C"/>
    <w:rsid w:val="00DE2C83"/>
    <w:rsid w:val="00DE6968"/>
    <w:rsid w:val="00DF5496"/>
    <w:rsid w:val="00E4408E"/>
    <w:rsid w:val="00E51BE0"/>
    <w:rsid w:val="00E85FC3"/>
    <w:rsid w:val="00EB17DF"/>
    <w:rsid w:val="00ED6C49"/>
    <w:rsid w:val="00EE358D"/>
    <w:rsid w:val="00EE4DF2"/>
    <w:rsid w:val="00EF631D"/>
    <w:rsid w:val="00F23ED7"/>
    <w:rsid w:val="00F309B6"/>
    <w:rsid w:val="00F74C21"/>
    <w:rsid w:val="00F75C1E"/>
    <w:rsid w:val="00F75F7B"/>
    <w:rsid w:val="00F93381"/>
    <w:rsid w:val="00FB6E76"/>
    <w:rsid w:val="00FD4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DF7198"/>
  <w15:chartTrackingRefBased/>
  <w15:docId w15:val="{5A14FD64-1C7F-4A46-8118-CA9411951F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2879F7"/>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2879F7"/>
    <w:rPr>
      <w:caps/>
      <w:color w:val="FFFFFF" w:themeColor="background1"/>
      <w:spacing w:val="15"/>
      <w:sz w:val="22"/>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3302CD"/>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720"/>
      <w:contextualSpacing/>
    </w:pPr>
    <w:rPr>
      <w:rFonts w:ascii="Courier New" w:hAnsi="Courier New"/>
      <w:b/>
      <w:i/>
    </w:rPr>
  </w:style>
  <w:style w:type="character" w:customStyle="1" w:styleId="CommandLineChar">
    <w:name w:val="Command Line Char"/>
    <w:basedOn w:val="DefaultParagraphFont"/>
    <w:link w:val="CommandLine"/>
    <w:rsid w:val="003302CD"/>
    <w:rPr>
      <w:rFonts w:ascii="Courier New" w:hAnsi="Courier New"/>
      <w:b/>
      <w:i/>
      <w:sz w:val="24"/>
      <w:shd w:val="clear" w:color="auto" w:fill="002060"/>
    </w:rPr>
  </w:style>
  <w:style w:type="table" w:styleId="TableGrid">
    <w:name w:val="Table Grid"/>
    <w:basedOn w:val="TableNormal"/>
    <w:uiPriority w:val="39"/>
    <w:rsid w:val="008578C2"/>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8578C2"/>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ListParagraph">
    <w:name w:val="List Paragraph"/>
    <w:basedOn w:val="Normal"/>
    <w:uiPriority w:val="34"/>
    <w:qFormat/>
    <w:rsid w:val="00195D05"/>
    <w:pPr>
      <w:ind w:left="720"/>
      <w:contextualSpacing/>
    </w:pPr>
  </w:style>
  <w:style w:type="character" w:styleId="Hyperlink">
    <w:name w:val="Hyperlink"/>
    <w:basedOn w:val="DefaultParagraphFont"/>
    <w:uiPriority w:val="99"/>
    <w:unhideWhenUsed/>
    <w:rsid w:val="00195D05"/>
    <w:rPr>
      <w:color w:val="0563C1" w:themeColor="hyperlink"/>
      <w:u w:val="single"/>
    </w:rPr>
  </w:style>
  <w:style w:type="character" w:styleId="UnresolvedMention">
    <w:name w:val="Unresolved Mention"/>
    <w:basedOn w:val="DefaultParagraphFont"/>
    <w:uiPriority w:val="99"/>
    <w:semiHidden/>
    <w:unhideWhenUsed/>
    <w:rsid w:val="00195D05"/>
    <w:rPr>
      <w:color w:val="605E5C"/>
      <w:shd w:val="clear" w:color="auto" w:fill="E1DFDD"/>
    </w:rPr>
  </w:style>
  <w:style w:type="paragraph" w:styleId="BalloonText">
    <w:name w:val="Balloon Text"/>
    <w:basedOn w:val="Normal"/>
    <w:link w:val="BalloonTextChar"/>
    <w:uiPriority w:val="99"/>
    <w:semiHidden/>
    <w:unhideWhenUsed/>
    <w:rsid w:val="00916BD2"/>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6BD2"/>
    <w:rPr>
      <w:rFonts w:ascii="Segoe UI" w:hAnsi="Segoe UI" w:cs="Segoe UI"/>
      <w:sz w:val="18"/>
      <w:szCs w:val="18"/>
    </w:rPr>
  </w:style>
  <w:style w:type="character" w:styleId="FollowedHyperlink">
    <w:name w:val="FollowedHyperlink"/>
    <w:basedOn w:val="DefaultParagraphFont"/>
    <w:uiPriority w:val="99"/>
    <w:semiHidden/>
    <w:unhideWhenUsed/>
    <w:rsid w:val="00C85A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873887">
      <w:bodyDiv w:val="1"/>
      <w:marLeft w:val="0"/>
      <w:marRight w:val="0"/>
      <w:marTop w:val="0"/>
      <w:marBottom w:val="0"/>
      <w:divBdr>
        <w:top w:val="none" w:sz="0" w:space="0" w:color="auto"/>
        <w:left w:val="none" w:sz="0" w:space="0" w:color="auto"/>
        <w:bottom w:val="none" w:sz="0" w:space="0" w:color="auto"/>
        <w:right w:val="none" w:sz="0" w:space="0" w:color="auto"/>
      </w:divBdr>
    </w:div>
    <w:div w:id="1712609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hyperlink" Target="https://docs.microsoft.com/en-us/windows-server/identity/ad-ds/plan/delegating-administration-by-using-ou-object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zevedo\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Props1.xml><?xml version="1.0" encoding="utf-8"?>
<ds:datastoreItem xmlns:ds="http://schemas.openxmlformats.org/officeDocument/2006/customXml" ds:itemID="{B407721B-E1B9-4EB0-947D-0933F370F9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A84C6C4-28C7-4A21-8B8E-655674DCAC4F}">
  <ds:schemaRefs>
    <ds:schemaRef ds:uri="http://schemas.microsoft.com/sharepoint/v3/contenttype/forms"/>
  </ds:schemaRefs>
</ds:datastoreItem>
</file>

<file path=customXml/itemProps3.xml><?xml version="1.0" encoding="utf-8"?>
<ds:datastoreItem xmlns:ds="http://schemas.openxmlformats.org/officeDocument/2006/customXml" ds:itemID="{C69B5400-0311-491D-A15D-64AF8A196852}">
  <ds:schemaRefs>
    <ds:schemaRef ds:uri="http://schemas.microsoft.com/office/2006/metadata/properties"/>
    <ds:schemaRef ds:uri="http://schemas.microsoft.com/office/infopath/2007/PartnerControls"/>
    <ds:schemaRef ds:uri="e39cba88-78da-4aca-927b-a8ce1c157e08"/>
  </ds:schemaRefs>
</ds:datastoreItem>
</file>

<file path=docProps/app.xml><?xml version="1.0" encoding="utf-8"?>
<Properties xmlns="http://schemas.openxmlformats.org/officeDocument/2006/extended-properties" xmlns:vt="http://schemas.openxmlformats.org/officeDocument/2006/docPropsVTypes">
  <Template>Lab Instructions</Template>
  <TotalTime>40</TotalTime>
  <Pages>6</Pages>
  <Words>1029</Words>
  <Characters>58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Carruth, Martin</cp:lastModifiedBy>
  <cp:revision>9</cp:revision>
  <dcterms:created xsi:type="dcterms:W3CDTF">2021-10-20T18:12:00Z</dcterms:created>
  <dcterms:modified xsi:type="dcterms:W3CDTF">2021-10-20T1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y fmtid="{D5CDD505-2E9C-101B-9397-08002B2CF9AE}" pid="3" name="_dlc_DocIdItemGuid">
    <vt:lpwstr>b5fc33e7-dee8-40da-a4f6-755483a15ad7</vt:lpwstr>
  </property>
  <property fmtid="{D5CDD505-2E9C-101B-9397-08002B2CF9AE}" pid="4" name="Order">
    <vt:r8>4800</vt:r8>
  </property>
  <property fmtid="{D5CDD505-2E9C-101B-9397-08002B2CF9AE}" pid="5" name="xd_Signature">
    <vt:bool>false</vt:bool>
  </property>
  <property fmtid="{D5CDD505-2E9C-101B-9397-08002B2CF9AE}" pid="6" name="xd_ProgID">
    <vt:lpwstr/>
  </property>
  <property fmtid="{D5CDD505-2E9C-101B-9397-08002B2CF9AE}" pid="7" name="_dlc_DocId">
    <vt:lpwstr>XKW5YJXNVX3E-389820555-48</vt:lpwstr>
  </property>
  <property fmtid="{D5CDD505-2E9C-101B-9397-08002B2CF9AE}" pid="8" name="_dlc_DocIdUrl">
    <vt:lpwstr>https://studentsecpi.sharepoint.com/sites/CurriculumDevelopment-Azevedo/cis/CIS256/_layouts/15/DocIdRedir.aspx?ID=XKW5YJXNVX3E-389820555-48, XKW5YJXNVX3E-389820555-48</vt:lpwstr>
  </property>
  <property fmtid="{D5CDD505-2E9C-101B-9397-08002B2CF9AE}" pid="9" name="ComplianceAssetId">
    <vt:lpwstr/>
  </property>
  <property fmtid="{D5CDD505-2E9C-101B-9397-08002B2CF9AE}" pid="10" name="TemplateUrl">
    <vt:lpwstr/>
  </property>
</Properties>
</file>